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4B8" w:rsidRPr="004D56FE" w:rsidRDefault="005E2260" w:rsidP="00D424B8">
      <w:pPr>
        <w:spacing w:line="360" w:lineRule="auto"/>
        <w:jc w:val="center"/>
        <w:rPr>
          <w:rFonts w:ascii="Segoe UI" w:hAnsi="Segoe UI" w:cs="Segoe UI"/>
          <w:b/>
          <w:sz w:val="32"/>
          <w:szCs w:val="32"/>
        </w:rPr>
      </w:pPr>
      <w:r w:rsidRPr="004D56FE">
        <w:rPr>
          <w:rFonts w:ascii="Segoe UI" w:hAnsi="Segoe UI" w:cs="Segoe UI"/>
          <w:b/>
          <w:sz w:val="32"/>
          <w:szCs w:val="32"/>
        </w:rPr>
        <w:t>YETERLİLİK TESTİ</w:t>
      </w:r>
    </w:p>
    <w:p w:rsidR="00217563" w:rsidRPr="004D56FE" w:rsidRDefault="00217563" w:rsidP="00D424B8">
      <w:pPr>
        <w:spacing w:line="360" w:lineRule="auto"/>
        <w:jc w:val="both"/>
        <w:rPr>
          <w:rFonts w:ascii="Segoe UI" w:hAnsi="Segoe UI" w:cs="Segoe U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1"/>
        <w:gridCol w:w="2222"/>
        <w:gridCol w:w="510"/>
        <w:gridCol w:w="1717"/>
        <w:gridCol w:w="919"/>
        <w:gridCol w:w="1717"/>
        <w:gridCol w:w="828"/>
      </w:tblGrid>
      <w:tr w:rsidR="00E86E78" w:rsidRPr="004D56FE" w:rsidTr="00E86E78">
        <w:trPr>
          <w:trHeight w:val="454"/>
        </w:trPr>
        <w:tc>
          <w:tcPr>
            <w:tcW w:w="1119" w:type="pct"/>
            <w:shd w:val="clear" w:color="auto" w:fill="D9D9D9" w:themeFill="background1" w:themeFillShade="D9"/>
            <w:noWrap/>
            <w:vAlign w:val="center"/>
            <w:hideMark/>
          </w:tcPr>
          <w:p w:rsidR="00E86E78" w:rsidRPr="004D56FE" w:rsidRDefault="00E86E78" w:rsidP="008861C6">
            <w:pPr>
              <w:rPr>
                <w:rFonts w:ascii="Segoe UI" w:hAnsi="Segoe UI" w:cs="Segoe UI"/>
                <w:b/>
                <w:color w:val="000000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lang w:eastAsia="en-US"/>
              </w:rPr>
              <w:t xml:space="preserve">Proje Adı </w:t>
            </w:r>
          </w:p>
        </w:tc>
        <w:tc>
          <w:tcPr>
            <w:tcW w:w="3881" w:type="pct"/>
            <w:gridSpan w:val="6"/>
          </w:tcPr>
          <w:p w:rsidR="00E86E78" w:rsidRPr="004D56FE" w:rsidRDefault="00E86E78" w:rsidP="008861C6">
            <w:pPr>
              <w:rPr>
                <w:rFonts w:ascii="Segoe UI" w:hAnsi="Segoe UI" w:cs="Segoe UI"/>
                <w:color w:val="000000"/>
                <w:lang w:eastAsia="en-US"/>
              </w:rPr>
            </w:pPr>
          </w:p>
        </w:tc>
      </w:tr>
      <w:tr w:rsidR="00E86E78" w:rsidRPr="004D56FE" w:rsidTr="00E86E78">
        <w:trPr>
          <w:trHeight w:val="454"/>
        </w:trPr>
        <w:tc>
          <w:tcPr>
            <w:tcW w:w="1119" w:type="pct"/>
            <w:shd w:val="clear" w:color="auto" w:fill="D9D9D9" w:themeFill="background1" w:themeFillShade="D9"/>
            <w:noWrap/>
            <w:vAlign w:val="center"/>
            <w:hideMark/>
          </w:tcPr>
          <w:p w:rsidR="00E86E78" w:rsidRPr="004D56FE" w:rsidRDefault="00E86E78" w:rsidP="008861C6">
            <w:pPr>
              <w:rPr>
                <w:rFonts w:ascii="Segoe UI" w:hAnsi="Segoe UI" w:cs="Segoe UI"/>
                <w:b/>
                <w:color w:val="000000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lang w:eastAsia="en-US"/>
              </w:rPr>
              <w:t xml:space="preserve">Yabancı Yapımcı </w:t>
            </w:r>
          </w:p>
        </w:tc>
        <w:tc>
          <w:tcPr>
            <w:tcW w:w="3881" w:type="pct"/>
            <w:gridSpan w:val="6"/>
          </w:tcPr>
          <w:p w:rsidR="00E86E78" w:rsidRPr="004D56FE" w:rsidRDefault="00E86E78" w:rsidP="008861C6">
            <w:pPr>
              <w:rPr>
                <w:rFonts w:ascii="Segoe UI" w:hAnsi="Segoe UI" w:cs="Segoe UI"/>
                <w:color w:val="000000"/>
                <w:lang w:eastAsia="en-US"/>
              </w:rPr>
            </w:pPr>
          </w:p>
        </w:tc>
      </w:tr>
      <w:tr w:rsidR="00E86E78" w:rsidRPr="004D56FE" w:rsidTr="00E86E78">
        <w:trPr>
          <w:trHeight w:val="454"/>
        </w:trPr>
        <w:tc>
          <w:tcPr>
            <w:tcW w:w="1119" w:type="pct"/>
            <w:shd w:val="clear" w:color="auto" w:fill="D9D9D9" w:themeFill="background1" w:themeFillShade="D9"/>
            <w:noWrap/>
            <w:vAlign w:val="center"/>
            <w:hideMark/>
          </w:tcPr>
          <w:p w:rsidR="00E86E78" w:rsidRPr="004D56FE" w:rsidRDefault="00E86E78" w:rsidP="008861C6">
            <w:pPr>
              <w:rPr>
                <w:rFonts w:ascii="Segoe UI" w:hAnsi="Segoe UI" w:cs="Segoe UI"/>
                <w:b/>
                <w:color w:val="000000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lang w:eastAsia="en-US"/>
              </w:rPr>
              <w:t xml:space="preserve">Yönetmen </w:t>
            </w:r>
          </w:p>
        </w:tc>
        <w:tc>
          <w:tcPr>
            <w:tcW w:w="3881" w:type="pct"/>
            <w:gridSpan w:val="6"/>
          </w:tcPr>
          <w:p w:rsidR="00E86E78" w:rsidRPr="004D56FE" w:rsidRDefault="00E86E78" w:rsidP="008861C6">
            <w:pPr>
              <w:rPr>
                <w:rFonts w:ascii="Segoe UI" w:hAnsi="Segoe UI" w:cs="Segoe UI"/>
                <w:color w:val="000000"/>
                <w:lang w:eastAsia="en-US"/>
              </w:rPr>
            </w:pPr>
          </w:p>
        </w:tc>
      </w:tr>
      <w:tr w:rsidR="00E86E78" w:rsidRPr="004D56FE" w:rsidTr="00E86E78">
        <w:trPr>
          <w:trHeight w:val="454"/>
        </w:trPr>
        <w:tc>
          <w:tcPr>
            <w:tcW w:w="1119" w:type="pct"/>
            <w:shd w:val="clear" w:color="auto" w:fill="D9D9D9" w:themeFill="background1" w:themeFillShade="D9"/>
            <w:noWrap/>
            <w:vAlign w:val="center"/>
            <w:hideMark/>
          </w:tcPr>
          <w:p w:rsidR="00E86E78" w:rsidRPr="004D56FE" w:rsidRDefault="00E86E78" w:rsidP="008861C6">
            <w:pPr>
              <w:rPr>
                <w:rFonts w:ascii="Segoe UI" w:hAnsi="Segoe UI" w:cs="Segoe UI"/>
                <w:b/>
                <w:color w:val="000000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lang w:eastAsia="en-US"/>
              </w:rPr>
              <w:t xml:space="preserve">Senarist </w:t>
            </w:r>
          </w:p>
        </w:tc>
        <w:tc>
          <w:tcPr>
            <w:tcW w:w="3881" w:type="pct"/>
            <w:gridSpan w:val="6"/>
          </w:tcPr>
          <w:p w:rsidR="00E86E78" w:rsidRPr="004D56FE" w:rsidRDefault="00E86E78" w:rsidP="008861C6">
            <w:pPr>
              <w:rPr>
                <w:rFonts w:ascii="Segoe UI" w:hAnsi="Segoe UI" w:cs="Segoe UI"/>
                <w:color w:val="000000"/>
                <w:lang w:eastAsia="en-US"/>
              </w:rPr>
            </w:pPr>
          </w:p>
        </w:tc>
      </w:tr>
      <w:tr w:rsidR="00E86E78" w:rsidRPr="004D56FE" w:rsidTr="00E86E78">
        <w:trPr>
          <w:trHeight w:val="454"/>
        </w:trPr>
        <w:tc>
          <w:tcPr>
            <w:tcW w:w="1119" w:type="pct"/>
            <w:shd w:val="clear" w:color="auto" w:fill="D9D9D9"/>
            <w:vAlign w:val="center"/>
          </w:tcPr>
          <w:p w:rsidR="00E86E78" w:rsidRPr="004D56FE" w:rsidRDefault="00E86E78" w:rsidP="008861C6">
            <w:pPr>
              <w:pStyle w:val="Title"/>
              <w:spacing w:before="120"/>
              <w:ind w:right="-198"/>
              <w:jc w:val="left"/>
              <w:rPr>
                <w:rFonts w:ascii="Segoe UI" w:hAnsi="Segoe UI" w:cs="Segoe UI"/>
                <w:color w:val="000000"/>
                <w:sz w:val="22"/>
                <w:szCs w:val="24"/>
                <w:lang w:val="tr-TR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4"/>
                <w:lang w:val="tr-TR"/>
              </w:rPr>
              <w:t xml:space="preserve">Proje Türü </w:t>
            </w:r>
          </w:p>
        </w:tc>
        <w:tc>
          <w:tcPr>
            <w:tcW w:w="1090" w:type="pct"/>
            <w:shd w:val="clear" w:color="auto" w:fill="auto"/>
            <w:vAlign w:val="center"/>
          </w:tcPr>
          <w:p w:rsidR="00E86E78" w:rsidRPr="004D56FE" w:rsidRDefault="00E86E78" w:rsidP="00E86E78">
            <w:pPr>
              <w:pStyle w:val="Title"/>
              <w:spacing w:before="120"/>
              <w:ind w:right="-198"/>
              <w:jc w:val="left"/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pP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t xml:space="preserve"> Uzun Metraj Film</w:t>
            </w:r>
          </w:p>
        </w:tc>
        <w:tc>
          <w:tcPr>
            <w:tcW w:w="250" w:type="pct"/>
            <w:shd w:val="clear" w:color="auto" w:fill="auto"/>
            <w:vAlign w:val="center"/>
          </w:tcPr>
          <w:p w:rsidR="00E86E78" w:rsidRPr="004D56FE" w:rsidRDefault="00E86E78" w:rsidP="008861C6">
            <w:pPr>
              <w:pStyle w:val="Title"/>
              <w:spacing w:before="120"/>
              <w:ind w:right="-198"/>
              <w:jc w:val="left"/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pP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instrText xml:space="preserve"> FORMCHECKBOX </w:instrText>
            </w:r>
            <w:r w:rsidR="00574DB5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r>
            <w:r w:rsidR="00574DB5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separate"/>
            </w: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end"/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E86E78" w:rsidRPr="004D56FE" w:rsidRDefault="00E86E78" w:rsidP="008861C6">
            <w:pPr>
              <w:pStyle w:val="Title"/>
              <w:spacing w:before="120"/>
              <w:ind w:right="-198"/>
              <w:jc w:val="left"/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pP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t xml:space="preserve">Belgesel </w:t>
            </w:r>
          </w:p>
        </w:tc>
        <w:tc>
          <w:tcPr>
            <w:tcW w:w="451" w:type="pct"/>
            <w:shd w:val="clear" w:color="auto" w:fill="auto"/>
            <w:vAlign w:val="center"/>
          </w:tcPr>
          <w:p w:rsidR="00E86E78" w:rsidRPr="004D56FE" w:rsidRDefault="00E86E78" w:rsidP="00E86E78">
            <w:pPr>
              <w:pStyle w:val="Title"/>
              <w:spacing w:before="120"/>
              <w:ind w:right="-198"/>
              <w:jc w:val="left"/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pP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t xml:space="preserve">  </w:t>
            </w: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instrText xml:space="preserve"> FORMCHECKBOX </w:instrText>
            </w:r>
            <w:r w:rsidR="00574DB5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r>
            <w:r w:rsidR="00574DB5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separate"/>
            </w: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end"/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E86E78" w:rsidRPr="004D56FE" w:rsidRDefault="00E86E78" w:rsidP="008861C6">
            <w:pPr>
              <w:pStyle w:val="Title"/>
              <w:spacing w:before="120"/>
              <w:ind w:right="-198"/>
              <w:jc w:val="left"/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pP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t>Dizi Film</w:t>
            </w:r>
          </w:p>
        </w:tc>
        <w:tc>
          <w:tcPr>
            <w:tcW w:w="406" w:type="pct"/>
          </w:tcPr>
          <w:p w:rsidR="00E86E78" w:rsidRPr="004D56FE" w:rsidRDefault="00E86E78" w:rsidP="008861C6">
            <w:pPr>
              <w:pStyle w:val="Title"/>
              <w:spacing w:before="120"/>
              <w:ind w:right="-198"/>
              <w:jc w:val="left"/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pP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instrText xml:space="preserve"> FORMCHECKBOX </w:instrText>
            </w:r>
            <w:r w:rsidR="00574DB5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</w:r>
            <w:r w:rsidR="00574DB5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separate"/>
            </w:r>
            <w:r w:rsidRPr="004D56FE">
              <w:rPr>
                <w:rFonts w:ascii="Segoe UI" w:hAnsi="Segoe UI" w:cs="Segoe UI"/>
                <w:b w:val="0"/>
                <w:color w:val="000000"/>
                <w:sz w:val="22"/>
                <w:szCs w:val="24"/>
                <w:lang w:val="tr-TR"/>
              </w:rPr>
              <w:fldChar w:fldCharType="end"/>
            </w:r>
          </w:p>
        </w:tc>
      </w:tr>
    </w:tbl>
    <w:p w:rsidR="00217563" w:rsidRPr="004D56FE" w:rsidRDefault="0021756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FA2D33" w:rsidRPr="004D56FE" w:rsidRDefault="00FA2D33" w:rsidP="00D424B8">
      <w:pPr>
        <w:spacing w:line="360" w:lineRule="auto"/>
        <w:jc w:val="both"/>
        <w:rPr>
          <w:rFonts w:ascii="Segoe UI" w:hAnsi="Segoe UI" w:cs="Segoe UI"/>
        </w:rPr>
      </w:pPr>
    </w:p>
    <w:p w:rsidR="00B82215" w:rsidRPr="004D56FE" w:rsidRDefault="005E2260" w:rsidP="00217563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32"/>
          <w:szCs w:val="32"/>
        </w:rPr>
      </w:pPr>
      <w:r w:rsidRPr="004D56FE">
        <w:rPr>
          <w:rFonts w:ascii="Segoe UI" w:hAnsi="Segoe UI" w:cs="Segoe UI"/>
          <w:b/>
          <w:sz w:val="32"/>
          <w:szCs w:val="32"/>
        </w:rPr>
        <w:lastRenderedPageBreak/>
        <w:t xml:space="preserve">KÜLTÜREL </w:t>
      </w:r>
      <w:r w:rsidR="007209F4">
        <w:rPr>
          <w:rFonts w:ascii="Segoe UI" w:hAnsi="Segoe UI" w:cs="Segoe UI"/>
          <w:b/>
          <w:sz w:val="32"/>
          <w:szCs w:val="32"/>
        </w:rPr>
        <w:t>İÇERİ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1"/>
        <w:gridCol w:w="7578"/>
        <w:gridCol w:w="628"/>
        <w:gridCol w:w="757"/>
      </w:tblGrid>
      <w:tr w:rsidR="00635618" w:rsidRPr="004D56FE" w:rsidTr="00635618">
        <w:trPr>
          <w:trHeight w:val="300"/>
        </w:trPr>
        <w:tc>
          <w:tcPr>
            <w:tcW w:w="12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7563" w:rsidRPr="004D56FE" w:rsidRDefault="00217563" w:rsidP="00217563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  <w:tc>
          <w:tcPr>
            <w:tcW w:w="73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7563" w:rsidRPr="004D56FE" w:rsidRDefault="00217563" w:rsidP="00217563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  <w:tc>
          <w:tcPr>
            <w:tcW w:w="6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7563" w:rsidRPr="004D56FE" w:rsidRDefault="00AE532D" w:rsidP="00065DA5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En Çok</w:t>
            </w: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7563" w:rsidRPr="004D56FE" w:rsidRDefault="005E2260" w:rsidP="00217563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Puan</w:t>
            </w:r>
          </w:p>
        </w:tc>
      </w:tr>
      <w:tr w:rsidR="00635618" w:rsidRPr="004D56FE" w:rsidTr="00635618">
        <w:trPr>
          <w:trHeight w:val="300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217563" w:rsidRPr="004D56FE" w:rsidRDefault="00217563" w:rsidP="00217563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  <w:hideMark/>
          </w:tcPr>
          <w:p w:rsidR="00635618" w:rsidRPr="004D56FE" w:rsidRDefault="005E2260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Filmin Türkiye’nin tarihi ve kültürel değerlerine ilişkin öğeler içermesi</w:t>
            </w:r>
          </w:p>
          <w:p w:rsidR="004D56FE" w:rsidRPr="004D56FE" w:rsidRDefault="004D56FE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  <w:p w:rsidR="005E2260" w:rsidRPr="004D56FE" w:rsidRDefault="005E2260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:rsidR="00217563" w:rsidRPr="004D56FE" w:rsidRDefault="00217563" w:rsidP="00217563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710" w:type="dxa"/>
            <w:shd w:val="clear" w:color="auto" w:fill="EDEDED" w:themeFill="accent3" w:themeFillTint="33"/>
            <w:noWrap/>
            <w:vAlign w:val="center"/>
            <w:hideMark/>
          </w:tcPr>
          <w:p w:rsidR="00217563" w:rsidRPr="004D56FE" w:rsidRDefault="00217563" w:rsidP="00217563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217563" w:rsidRPr="004D56FE" w:rsidTr="00635618">
        <w:trPr>
          <w:trHeight w:val="1134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217563" w:rsidRPr="004D56FE" w:rsidRDefault="005E2260" w:rsidP="00217563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7371" w:type="dxa"/>
            <w:gridSpan w:val="3"/>
            <w:shd w:val="clear" w:color="auto" w:fill="auto"/>
            <w:noWrap/>
            <w:vAlign w:val="center"/>
            <w:hideMark/>
          </w:tcPr>
          <w:p w:rsidR="00217563" w:rsidRPr="004D56FE" w:rsidRDefault="00217563" w:rsidP="00217563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300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  <w:hideMark/>
          </w:tcPr>
          <w:p w:rsidR="005E2260" w:rsidRPr="004D56FE" w:rsidRDefault="004D56FE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Yapımın Türkiye’nin tanıtımına ve turizmine katkı sağlayacak öğeler içermesi</w:t>
            </w:r>
            <w:r w:rsidR="005E2260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 </w:t>
            </w:r>
          </w:p>
          <w:p w:rsidR="005E2260" w:rsidRPr="004D56FE" w:rsidRDefault="005E2260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710" w:type="dxa"/>
            <w:shd w:val="clear" w:color="auto" w:fill="EDEDED" w:themeFill="accent3" w:themeFillTint="33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1134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5E2260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7371" w:type="dxa"/>
            <w:gridSpan w:val="3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300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  <w:hideMark/>
          </w:tcPr>
          <w:p w:rsidR="005E2260" w:rsidRDefault="005E2260" w:rsidP="005E2260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bookmarkStart w:id="0" w:name="_GoBack"/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Çekimlerin Bakanlıkça belirlenmiş</w:t>
            </w:r>
            <w:r w:rsidR="00A5391D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 veya uygun bulacağı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 yer ve mekanlarda </w:t>
            </w:r>
            <w:r w:rsid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gerçekleştirilmesi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 </w:t>
            </w:r>
          </w:p>
          <w:bookmarkEnd w:id="0"/>
          <w:p w:rsidR="004D56FE" w:rsidRPr="004D56FE" w:rsidRDefault="004D56FE" w:rsidP="005E2260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  <w:p w:rsidR="004D56FE" w:rsidRPr="004D56FE" w:rsidRDefault="004D56FE" w:rsidP="005E2260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710" w:type="dxa"/>
            <w:shd w:val="clear" w:color="auto" w:fill="EDEDED" w:themeFill="accent3" w:themeFillTint="33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1134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45404F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7371" w:type="dxa"/>
            <w:gridSpan w:val="3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300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  <w:hideMark/>
          </w:tcPr>
          <w:p w:rsidR="00635618" w:rsidRPr="004D56FE" w:rsidRDefault="004D56FE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na karakterlerden birinin Türkiye Cumhuriyeti vatandaşı olması ya da Türkçe konuşması </w:t>
            </w: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710" w:type="dxa"/>
            <w:shd w:val="clear" w:color="auto" w:fill="EDEDED" w:themeFill="accent3" w:themeFillTint="33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1134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45404F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7371" w:type="dxa"/>
            <w:gridSpan w:val="3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300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  <w:hideMark/>
          </w:tcPr>
          <w:p w:rsidR="0045404F" w:rsidRPr="004D56FE" w:rsidRDefault="0045404F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Y</w:t>
            </w:r>
            <w:r w:rsidR="00967D9C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apımda 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Türkiye kültür ve tarihinden </w:t>
            </w:r>
            <w:r w:rsidR="00967D9C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önemli şahsiyetlere yer verilmesi </w:t>
            </w:r>
          </w:p>
          <w:p w:rsidR="004D56FE" w:rsidRPr="004D56FE" w:rsidRDefault="004D56FE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  <w:p w:rsidR="00635618" w:rsidRPr="004D56FE" w:rsidRDefault="00635618" w:rsidP="00FA2D33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:rsidR="00FA2D33" w:rsidRPr="004D56FE" w:rsidRDefault="00D95AFA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710" w:type="dxa"/>
            <w:shd w:val="clear" w:color="auto" w:fill="EDEDED" w:themeFill="accent3" w:themeFillTint="33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1134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45404F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7371" w:type="dxa"/>
            <w:gridSpan w:val="3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300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  <w:hideMark/>
          </w:tcPr>
          <w:p w:rsidR="0045404F" w:rsidRPr="004D56FE" w:rsidRDefault="0045404F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Yapımda </w:t>
            </w:r>
            <w:r w:rsidR="004D56FE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geleneksel 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Türk sanat</w:t>
            </w:r>
            <w:r w:rsidR="004D56FE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larına 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ve sanatçılarına yer verilmesi</w:t>
            </w:r>
          </w:p>
          <w:p w:rsidR="00635618" w:rsidRPr="004D56FE" w:rsidRDefault="00635618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  <w:p w:rsidR="00FA2D33" w:rsidRPr="004D56FE" w:rsidRDefault="00FA2D33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:rsidR="00FA2D33" w:rsidRPr="004D56FE" w:rsidRDefault="00D95AFA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10" w:type="dxa"/>
            <w:shd w:val="clear" w:color="auto" w:fill="EDEDED" w:themeFill="accent3" w:themeFillTint="33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1134"/>
        </w:trPr>
        <w:tc>
          <w:tcPr>
            <w:tcW w:w="1207" w:type="dxa"/>
            <w:shd w:val="clear" w:color="auto" w:fill="auto"/>
            <w:noWrap/>
            <w:vAlign w:val="center"/>
            <w:hideMark/>
          </w:tcPr>
          <w:p w:rsidR="00FA2D33" w:rsidRPr="004D56FE" w:rsidRDefault="0045404F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Açıklama </w:t>
            </w:r>
          </w:p>
        </w:tc>
        <w:tc>
          <w:tcPr>
            <w:tcW w:w="7371" w:type="dxa"/>
            <w:gridSpan w:val="3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</w:tbl>
    <w:p w:rsidR="00217563" w:rsidRPr="004D56FE" w:rsidRDefault="00217563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4D56FE" w:rsidRPr="004D56FE" w:rsidRDefault="004D56FE" w:rsidP="00217563">
      <w:pPr>
        <w:rPr>
          <w:rFonts w:ascii="Segoe UI" w:hAnsi="Segoe UI" w:cs="Segoe UI"/>
          <w:b/>
          <w:sz w:val="32"/>
          <w:szCs w:val="32"/>
        </w:rPr>
      </w:pPr>
    </w:p>
    <w:p w:rsidR="004D56FE" w:rsidRPr="004D56FE" w:rsidRDefault="004D56FE" w:rsidP="00217563">
      <w:pPr>
        <w:rPr>
          <w:rFonts w:ascii="Segoe UI" w:hAnsi="Segoe UI" w:cs="Segoe UI"/>
          <w:b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5"/>
        <w:gridCol w:w="6767"/>
        <w:gridCol w:w="976"/>
        <w:gridCol w:w="976"/>
      </w:tblGrid>
      <w:tr w:rsidR="00FA2D33" w:rsidRPr="004D56FE" w:rsidTr="00635618">
        <w:trPr>
          <w:trHeight w:val="300"/>
        </w:trPr>
        <w:tc>
          <w:tcPr>
            <w:tcW w:w="7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  <w:tc>
          <w:tcPr>
            <w:tcW w:w="33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A2D33" w:rsidRPr="004D56FE" w:rsidRDefault="00AE532D" w:rsidP="00065DA5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En Çok</w:t>
            </w:r>
          </w:p>
        </w:tc>
        <w:tc>
          <w:tcPr>
            <w:tcW w:w="4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A2D33" w:rsidRPr="004D56FE" w:rsidRDefault="00065DA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Puan</w:t>
            </w:r>
          </w:p>
        </w:tc>
      </w:tr>
      <w:tr w:rsidR="00FA2D33" w:rsidRPr="004D56FE" w:rsidTr="00635618">
        <w:trPr>
          <w:trHeight w:val="300"/>
        </w:trPr>
        <w:tc>
          <w:tcPr>
            <w:tcW w:w="728" w:type="pct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3316" w:type="pct"/>
            <w:shd w:val="clear" w:color="auto" w:fill="auto"/>
            <w:noWrap/>
            <w:vAlign w:val="center"/>
            <w:hideMark/>
          </w:tcPr>
          <w:p w:rsidR="0045404F" w:rsidRPr="004D56FE" w:rsidRDefault="0045404F" w:rsidP="0045404F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Yapımın Türk edebi eser uyarlaması olması </w:t>
            </w:r>
          </w:p>
          <w:p w:rsidR="0045404F" w:rsidRPr="004D56FE" w:rsidRDefault="0045404F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  <w:p w:rsidR="00FA2D33" w:rsidRPr="004D56FE" w:rsidRDefault="00FA2D33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478" w:type="pct"/>
            <w:shd w:val="clear" w:color="auto" w:fill="EDEDED" w:themeFill="accent3" w:themeFillTint="33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FA2D33" w:rsidRPr="004D56FE" w:rsidTr="00635618">
        <w:trPr>
          <w:trHeight w:val="1134"/>
        </w:trPr>
        <w:tc>
          <w:tcPr>
            <w:tcW w:w="728" w:type="pct"/>
            <w:shd w:val="clear" w:color="auto" w:fill="auto"/>
            <w:noWrap/>
            <w:vAlign w:val="center"/>
            <w:hideMark/>
          </w:tcPr>
          <w:p w:rsidR="00FA2D33" w:rsidRPr="004D56FE" w:rsidRDefault="00065DA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4272" w:type="pct"/>
            <w:gridSpan w:val="3"/>
            <w:shd w:val="clear" w:color="auto" w:fill="auto"/>
            <w:noWrap/>
            <w:vAlign w:val="center"/>
            <w:hideMark/>
          </w:tcPr>
          <w:p w:rsidR="00FA2D33" w:rsidRPr="004D56FE" w:rsidRDefault="00FA2D33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635618" w:rsidRPr="004D56FE" w:rsidTr="00635618">
        <w:trPr>
          <w:trHeight w:val="300"/>
        </w:trPr>
        <w:tc>
          <w:tcPr>
            <w:tcW w:w="728" w:type="pct"/>
            <w:shd w:val="clear" w:color="auto" w:fill="auto"/>
            <w:noWrap/>
            <w:vAlign w:val="center"/>
            <w:hideMark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3316" w:type="pct"/>
            <w:shd w:val="clear" w:color="auto" w:fill="auto"/>
            <w:noWrap/>
            <w:vAlign w:val="center"/>
            <w:hideMark/>
          </w:tcPr>
          <w:p w:rsidR="00635618" w:rsidRPr="004D56FE" w:rsidRDefault="0045404F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Yapımda Türkçe diyaloglara yer verilmesi </w:t>
            </w:r>
          </w:p>
          <w:p w:rsidR="00635618" w:rsidRPr="004D56FE" w:rsidRDefault="00635618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  <w:p w:rsidR="00635618" w:rsidRPr="004D56FE" w:rsidRDefault="00635618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478" w:type="pct"/>
            <w:shd w:val="clear" w:color="auto" w:fill="EDEDED" w:themeFill="accent3" w:themeFillTint="33"/>
            <w:noWrap/>
            <w:vAlign w:val="center"/>
            <w:hideMark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065DA5" w:rsidRPr="004D56FE" w:rsidTr="00065DA5">
        <w:trPr>
          <w:trHeight w:val="300"/>
        </w:trPr>
        <w:tc>
          <w:tcPr>
            <w:tcW w:w="5000" w:type="pct"/>
            <w:gridSpan w:val="4"/>
            <w:shd w:val="clear" w:color="auto" w:fill="auto"/>
            <w:noWrap/>
            <w:vAlign w:val="center"/>
          </w:tcPr>
          <w:p w:rsidR="00065DA5" w:rsidRPr="004D56FE" w:rsidRDefault="00E86E78" w:rsidP="00065DA5">
            <w:pPr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 xml:space="preserve">Nihai senaryodaki </w:t>
            </w:r>
            <w:r w:rsidR="00065DA5"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sahne sayısının;</w:t>
            </w:r>
          </w:p>
        </w:tc>
      </w:tr>
      <w:tr w:rsidR="00635618" w:rsidRPr="004D56FE" w:rsidTr="00065DA5">
        <w:trPr>
          <w:trHeight w:val="70"/>
        </w:trPr>
        <w:tc>
          <w:tcPr>
            <w:tcW w:w="4044" w:type="pct"/>
            <w:gridSpan w:val="2"/>
            <w:shd w:val="clear" w:color="auto" w:fill="auto"/>
            <w:noWrap/>
            <w:vAlign w:val="center"/>
          </w:tcPr>
          <w:p w:rsidR="0045404F" w:rsidRPr="004D56FE" w:rsidRDefault="00065DA5" w:rsidP="009D6D4A">
            <w:pPr>
              <w:jc w:val="both"/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E</w:t>
            </w:r>
            <w:r w:rsidR="0045404F"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n az %10’u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478" w:type="pct"/>
            <w:shd w:val="clear" w:color="auto" w:fill="EDEDED" w:themeFill="accent3" w:themeFillTint="33"/>
            <w:noWrap/>
            <w:vAlign w:val="center"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b/>
                <w:i/>
                <w:color w:val="C00000"/>
                <w:sz w:val="22"/>
                <w:szCs w:val="22"/>
                <w:lang w:eastAsia="en-US"/>
              </w:rPr>
            </w:pPr>
          </w:p>
        </w:tc>
      </w:tr>
      <w:tr w:rsidR="00635618" w:rsidRPr="004D56FE" w:rsidTr="00635618">
        <w:trPr>
          <w:trHeight w:val="300"/>
        </w:trPr>
        <w:tc>
          <w:tcPr>
            <w:tcW w:w="4044" w:type="pct"/>
            <w:gridSpan w:val="2"/>
            <w:shd w:val="clear" w:color="auto" w:fill="auto"/>
            <w:noWrap/>
            <w:vAlign w:val="center"/>
          </w:tcPr>
          <w:p w:rsidR="00635618" w:rsidRPr="004D56FE" w:rsidRDefault="00065DA5" w:rsidP="009D6D4A">
            <w:pPr>
              <w:jc w:val="both"/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En az %25’i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478" w:type="pct"/>
            <w:shd w:val="clear" w:color="auto" w:fill="EDEDED" w:themeFill="accent3" w:themeFillTint="33"/>
            <w:noWrap/>
            <w:vAlign w:val="center"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b/>
                <w:i/>
                <w:color w:val="C00000"/>
                <w:sz w:val="22"/>
                <w:szCs w:val="22"/>
                <w:lang w:eastAsia="en-US"/>
              </w:rPr>
            </w:pPr>
          </w:p>
        </w:tc>
      </w:tr>
      <w:tr w:rsidR="00635618" w:rsidRPr="004D56FE" w:rsidTr="00635618">
        <w:trPr>
          <w:trHeight w:val="300"/>
        </w:trPr>
        <w:tc>
          <w:tcPr>
            <w:tcW w:w="4044" w:type="pct"/>
            <w:gridSpan w:val="2"/>
            <w:shd w:val="clear" w:color="auto" w:fill="auto"/>
            <w:noWrap/>
            <w:vAlign w:val="center"/>
          </w:tcPr>
          <w:p w:rsidR="00635618" w:rsidRPr="004D56FE" w:rsidRDefault="00065DA5" w:rsidP="009D6D4A">
            <w:pPr>
              <w:jc w:val="both"/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En az %50’si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478" w:type="pct"/>
            <w:shd w:val="clear" w:color="auto" w:fill="EDEDED" w:themeFill="accent3" w:themeFillTint="33"/>
            <w:noWrap/>
            <w:vAlign w:val="center"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b/>
                <w:i/>
                <w:color w:val="C00000"/>
                <w:sz w:val="22"/>
                <w:szCs w:val="22"/>
                <w:lang w:eastAsia="en-US"/>
              </w:rPr>
            </w:pPr>
          </w:p>
        </w:tc>
      </w:tr>
      <w:tr w:rsidR="00635618" w:rsidRPr="004D56FE" w:rsidTr="00635618">
        <w:trPr>
          <w:trHeight w:val="300"/>
        </w:trPr>
        <w:tc>
          <w:tcPr>
            <w:tcW w:w="4044" w:type="pct"/>
            <w:gridSpan w:val="2"/>
            <w:shd w:val="clear" w:color="auto" w:fill="auto"/>
            <w:noWrap/>
            <w:vAlign w:val="center"/>
          </w:tcPr>
          <w:p w:rsidR="00635618" w:rsidRPr="004D56FE" w:rsidRDefault="00065DA5" w:rsidP="009D6D4A">
            <w:pPr>
              <w:jc w:val="both"/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En az %75’i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i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478" w:type="pct"/>
            <w:shd w:val="clear" w:color="auto" w:fill="EDEDED" w:themeFill="accent3" w:themeFillTint="33"/>
            <w:noWrap/>
            <w:vAlign w:val="center"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b/>
                <w:i/>
                <w:color w:val="C00000"/>
                <w:sz w:val="22"/>
                <w:szCs w:val="22"/>
                <w:lang w:eastAsia="en-US"/>
              </w:rPr>
            </w:pPr>
          </w:p>
        </w:tc>
      </w:tr>
      <w:tr w:rsidR="00635618" w:rsidRPr="004D56FE" w:rsidTr="00635618">
        <w:trPr>
          <w:trHeight w:val="1134"/>
        </w:trPr>
        <w:tc>
          <w:tcPr>
            <w:tcW w:w="728" w:type="pct"/>
            <w:shd w:val="clear" w:color="auto" w:fill="auto"/>
            <w:noWrap/>
            <w:vAlign w:val="center"/>
            <w:hideMark/>
          </w:tcPr>
          <w:p w:rsidR="00635618" w:rsidRPr="004D56FE" w:rsidRDefault="00065DA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4272" w:type="pct"/>
            <w:gridSpan w:val="3"/>
            <w:shd w:val="clear" w:color="auto" w:fill="auto"/>
            <w:noWrap/>
            <w:vAlign w:val="center"/>
            <w:hideMark/>
          </w:tcPr>
          <w:p w:rsidR="00635618" w:rsidRPr="004D56FE" w:rsidRDefault="00635618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</w:tbl>
    <w:p w:rsidR="00FA2D33" w:rsidRPr="004D56FE" w:rsidRDefault="00FA2D33" w:rsidP="00217563">
      <w:pPr>
        <w:rPr>
          <w:rFonts w:ascii="Segoe UI" w:hAnsi="Segoe UI" w:cs="Segoe UI"/>
          <w:b/>
          <w:sz w:val="32"/>
          <w:szCs w:val="32"/>
        </w:rPr>
      </w:pPr>
    </w:p>
    <w:p w:rsidR="004D56FE" w:rsidRPr="004D56FE" w:rsidRDefault="004D56FE" w:rsidP="00217563">
      <w:pPr>
        <w:rPr>
          <w:rFonts w:ascii="Segoe UI" w:hAnsi="Segoe UI" w:cs="Segoe UI"/>
          <w:b/>
          <w:sz w:val="32"/>
          <w:szCs w:val="32"/>
        </w:rPr>
      </w:pPr>
    </w:p>
    <w:p w:rsidR="00B67287" w:rsidRPr="004D56FE" w:rsidRDefault="00065DA5" w:rsidP="00217563">
      <w:pPr>
        <w:rPr>
          <w:rFonts w:ascii="Segoe UI" w:hAnsi="Segoe UI" w:cs="Segoe UI"/>
          <w:b/>
          <w:sz w:val="28"/>
          <w:szCs w:val="32"/>
        </w:rPr>
      </w:pPr>
      <w:r w:rsidRPr="004D56FE">
        <w:rPr>
          <w:rFonts w:ascii="Segoe UI" w:hAnsi="Segoe UI" w:cs="Segoe UI"/>
          <w:b/>
          <w:sz w:val="28"/>
          <w:szCs w:val="32"/>
        </w:rPr>
        <w:t>Bölüm 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3399"/>
        <w:gridCol w:w="3399"/>
      </w:tblGrid>
      <w:tr w:rsidR="00635618" w:rsidRPr="004D56FE" w:rsidTr="00635618">
        <w:tc>
          <w:tcPr>
            <w:tcW w:w="1666" w:type="pct"/>
          </w:tcPr>
          <w:p w:rsidR="00635618" w:rsidRPr="004D56FE" w:rsidRDefault="00635618" w:rsidP="00217563">
            <w:pPr>
              <w:rPr>
                <w:rFonts w:ascii="Segoe UI" w:hAnsi="Segoe UI" w:cs="Segoe UI"/>
                <w:b/>
                <w:sz w:val="28"/>
                <w:szCs w:val="28"/>
              </w:rPr>
            </w:pPr>
          </w:p>
        </w:tc>
        <w:tc>
          <w:tcPr>
            <w:tcW w:w="1667" w:type="pct"/>
          </w:tcPr>
          <w:p w:rsidR="00635618" w:rsidRPr="004D56FE" w:rsidRDefault="00AE532D" w:rsidP="00065DA5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En Çok</w:t>
            </w:r>
          </w:p>
        </w:tc>
        <w:tc>
          <w:tcPr>
            <w:tcW w:w="1667" w:type="pct"/>
          </w:tcPr>
          <w:p w:rsidR="00635618" w:rsidRPr="004D56FE" w:rsidRDefault="00065DA5" w:rsidP="00635618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Puan</w:t>
            </w:r>
          </w:p>
        </w:tc>
      </w:tr>
      <w:tr w:rsidR="00635618" w:rsidRPr="004D56FE" w:rsidTr="00635618">
        <w:tc>
          <w:tcPr>
            <w:tcW w:w="1666" w:type="pct"/>
          </w:tcPr>
          <w:p w:rsidR="00635618" w:rsidRPr="004D56FE" w:rsidRDefault="00065DA5" w:rsidP="00635618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Toplam</w:t>
            </w:r>
          </w:p>
        </w:tc>
        <w:tc>
          <w:tcPr>
            <w:tcW w:w="1667" w:type="pct"/>
          </w:tcPr>
          <w:p w:rsidR="00635618" w:rsidRPr="004D56FE" w:rsidRDefault="00635618" w:rsidP="00635618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40</w:t>
            </w:r>
          </w:p>
        </w:tc>
        <w:tc>
          <w:tcPr>
            <w:tcW w:w="1667" w:type="pct"/>
            <w:shd w:val="clear" w:color="auto" w:fill="EDEDED" w:themeFill="accent3" w:themeFillTint="33"/>
          </w:tcPr>
          <w:p w:rsidR="00635618" w:rsidRPr="004D56FE" w:rsidRDefault="00635618" w:rsidP="00635618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</w:p>
        </w:tc>
      </w:tr>
    </w:tbl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967D9C" w:rsidRPr="004D56FE" w:rsidRDefault="00967D9C" w:rsidP="00217563">
      <w:pPr>
        <w:rPr>
          <w:rFonts w:ascii="Segoe UI" w:hAnsi="Segoe UI" w:cs="Segoe UI"/>
          <w:b/>
          <w:sz w:val="32"/>
          <w:szCs w:val="32"/>
        </w:rPr>
      </w:pPr>
    </w:p>
    <w:p w:rsidR="00967D9C" w:rsidRPr="004D56FE" w:rsidRDefault="00967D9C" w:rsidP="00217563">
      <w:pPr>
        <w:rPr>
          <w:rFonts w:ascii="Segoe UI" w:hAnsi="Segoe UI" w:cs="Segoe UI"/>
          <w:b/>
          <w:sz w:val="32"/>
          <w:szCs w:val="32"/>
        </w:rPr>
      </w:pPr>
    </w:p>
    <w:p w:rsidR="004D56FE" w:rsidRPr="004D56FE" w:rsidRDefault="004D56FE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635618" w:rsidRPr="004D56FE" w:rsidRDefault="00065DA5" w:rsidP="00635618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32"/>
          <w:szCs w:val="32"/>
        </w:rPr>
      </w:pPr>
      <w:r w:rsidRPr="004D56FE">
        <w:rPr>
          <w:rFonts w:ascii="Segoe UI" w:hAnsi="Segoe UI" w:cs="Segoe UI"/>
          <w:b/>
          <w:sz w:val="32"/>
          <w:szCs w:val="32"/>
        </w:rPr>
        <w:t>YAPIM</w:t>
      </w:r>
      <w:r w:rsidR="001A5AFC">
        <w:rPr>
          <w:rFonts w:ascii="Segoe UI" w:hAnsi="Segoe UI" w:cs="Segoe UI"/>
          <w:b/>
          <w:sz w:val="32"/>
          <w:szCs w:val="32"/>
        </w:rPr>
        <w:t xml:space="preserve"> FAALİYETLERİNE</w:t>
      </w:r>
      <w:r w:rsidR="006A2864">
        <w:rPr>
          <w:rFonts w:ascii="Segoe UI" w:hAnsi="Segoe UI" w:cs="Segoe UI"/>
          <w:b/>
          <w:sz w:val="32"/>
          <w:szCs w:val="32"/>
        </w:rPr>
        <w:t xml:space="preserve"> KATILIM BİLGİLERİ</w:t>
      </w:r>
      <w:r w:rsidRPr="004D56FE">
        <w:rPr>
          <w:rFonts w:ascii="Segoe UI" w:hAnsi="Segoe UI" w:cs="Segoe UI"/>
          <w:b/>
          <w:sz w:val="32"/>
          <w:szCs w:val="32"/>
        </w:rPr>
        <w:t xml:space="preserve"> </w:t>
      </w:r>
    </w:p>
    <w:p w:rsidR="00B67287" w:rsidRPr="004D56FE" w:rsidRDefault="00B67287" w:rsidP="00D47A9E">
      <w:pPr>
        <w:rPr>
          <w:rFonts w:ascii="Segoe UI" w:hAnsi="Segoe UI" w:cs="Segoe UI"/>
          <w:sz w:val="22"/>
          <w:szCs w:val="22"/>
        </w:rPr>
      </w:pPr>
    </w:p>
    <w:p w:rsidR="00967D9C" w:rsidRPr="004D56FE" w:rsidRDefault="00967D9C" w:rsidP="00D47A9E">
      <w:pPr>
        <w:rPr>
          <w:rFonts w:ascii="Segoe UI" w:hAnsi="Segoe UI" w:cs="Segoe UI"/>
          <w:sz w:val="22"/>
          <w:szCs w:val="22"/>
        </w:rPr>
      </w:pPr>
      <w:r w:rsidRPr="004D56FE">
        <w:rPr>
          <w:rFonts w:ascii="Segoe UI" w:hAnsi="Segoe UI" w:cs="Segoe UI"/>
          <w:sz w:val="22"/>
          <w:szCs w:val="22"/>
        </w:rPr>
        <w:t>Türkiye Cumhuriyeti vatandaşlarının yapım faaliyetlerine katılımı;</w:t>
      </w:r>
    </w:p>
    <w:p w:rsidR="00F30DCD" w:rsidRPr="004D56FE" w:rsidRDefault="00F30DCD" w:rsidP="00D47A9E">
      <w:pPr>
        <w:rPr>
          <w:rFonts w:ascii="Segoe UI" w:hAnsi="Segoe UI" w:cs="Segoe UI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778"/>
        <w:gridCol w:w="5708"/>
        <w:gridCol w:w="1504"/>
        <w:gridCol w:w="1506"/>
      </w:tblGrid>
      <w:tr w:rsidR="00D47A9E" w:rsidRPr="004D56FE" w:rsidTr="00D47A9E">
        <w:trPr>
          <w:trHeight w:val="397"/>
        </w:trPr>
        <w:tc>
          <w:tcPr>
            <w:tcW w:w="34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  <w:tc>
          <w:tcPr>
            <w:tcW w:w="3178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  <w:tc>
          <w:tcPr>
            <w:tcW w:w="73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47A9E" w:rsidRPr="004D56FE" w:rsidRDefault="00F30DCD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Puan</w:t>
            </w:r>
          </w:p>
        </w:tc>
      </w:tr>
      <w:tr w:rsidR="00D47A9E" w:rsidRPr="004D56FE" w:rsidTr="00D47A9E">
        <w:trPr>
          <w:trHeight w:val="397"/>
        </w:trPr>
        <w:tc>
          <w:tcPr>
            <w:tcW w:w="347" w:type="pct"/>
            <w:vMerge w:val="restart"/>
            <w:shd w:val="clear" w:color="auto" w:fill="auto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178" w:type="pct"/>
            <w:gridSpan w:val="2"/>
            <w:shd w:val="clear" w:color="auto" w:fill="auto"/>
            <w:noWrap/>
            <w:vAlign w:val="center"/>
            <w:hideMark/>
          </w:tcPr>
          <w:p w:rsidR="00D47A9E" w:rsidRPr="004D56FE" w:rsidRDefault="00AF465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Yönetmen </w:t>
            </w:r>
          </w:p>
          <w:p w:rsidR="00D47A9E" w:rsidRPr="004D56FE" w:rsidRDefault="00D47A9E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37" w:type="pct"/>
            <w:shd w:val="clear" w:color="auto" w:fill="auto"/>
            <w:noWrap/>
            <w:vAlign w:val="center"/>
            <w:hideMark/>
          </w:tcPr>
          <w:p w:rsidR="00D47A9E" w:rsidRPr="004D56FE" w:rsidRDefault="00D95AFA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8" w:type="pct"/>
            <w:shd w:val="clear" w:color="auto" w:fill="EDEDED" w:themeFill="accent3" w:themeFillTint="33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D47A9E" w:rsidRPr="004D56FE" w:rsidTr="00D47A9E">
        <w:trPr>
          <w:trHeight w:val="397"/>
        </w:trPr>
        <w:tc>
          <w:tcPr>
            <w:tcW w:w="347" w:type="pct"/>
            <w:vMerge/>
            <w:shd w:val="clear" w:color="auto" w:fill="auto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8" w:type="pct"/>
            <w:gridSpan w:val="2"/>
            <w:shd w:val="clear" w:color="auto" w:fill="auto"/>
            <w:noWrap/>
            <w:vAlign w:val="center"/>
          </w:tcPr>
          <w:p w:rsidR="00D47A9E" w:rsidRPr="004D56FE" w:rsidRDefault="00AF465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Senarist </w:t>
            </w:r>
          </w:p>
        </w:tc>
        <w:tc>
          <w:tcPr>
            <w:tcW w:w="737" w:type="pct"/>
            <w:shd w:val="clear" w:color="auto" w:fill="auto"/>
            <w:noWrap/>
            <w:vAlign w:val="center"/>
          </w:tcPr>
          <w:p w:rsidR="00D47A9E" w:rsidRPr="004D56FE" w:rsidRDefault="00D95AFA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8" w:type="pct"/>
            <w:shd w:val="clear" w:color="auto" w:fill="EDEDED" w:themeFill="accent3" w:themeFillTint="33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D47A9E" w:rsidRPr="004D56FE" w:rsidTr="00D47A9E">
        <w:trPr>
          <w:trHeight w:val="397"/>
        </w:trPr>
        <w:tc>
          <w:tcPr>
            <w:tcW w:w="347" w:type="pct"/>
            <w:vMerge/>
            <w:shd w:val="clear" w:color="auto" w:fill="auto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8" w:type="pct"/>
            <w:gridSpan w:val="2"/>
            <w:shd w:val="clear" w:color="auto" w:fill="auto"/>
            <w:noWrap/>
            <w:vAlign w:val="center"/>
          </w:tcPr>
          <w:p w:rsidR="00D47A9E" w:rsidRPr="004D56FE" w:rsidRDefault="00AF465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Özgün Müzik Bestecisi</w:t>
            </w:r>
          </w:p>
        </w:tc>
        <w:tc>
          <w:tcPr>
            <w:tcW w:w="737" w:type="pct"/>
            <w:shd w:val="clear" w:color="auto" w:fill="auto"/>
            <w:noWrap/>
            <w:vAlign w:val="center"/>
          </w:tcPr>
          <w:p w:rsidR="00D47A9E" w:rsidRPr="004D56FE" w:rsidRDefault="00D95AFA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8" w:type="pct"/>
            <w:shd w:val="clear" w:color="auto" w:fill="EDEDED" w:themeFill="accent3" w:themeFillTint="33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D47A9E" w:rsidRPr="004D56FE" w:rsidTr="00D47A9E">
        <w:trPr>
          <w:trHeight w:val="397"/>
        </w:trPr>
        <w:tc>
          <w:tcPr>
            <w:tcW w:w="347" w:type="pct"/>
            <w:vMerge/>
            <w:shd w:val="clear" w:color="auto" w:fill="auto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8" w:type="pct"/>
            <w:gridSpan w:val="2"/>
            <w:shd w:val="clear" w:color="auto" w:fill="auto"/>
            <w:noWrap/>
            <w:vAlign w:val="center"/>
          </w:tcPr>
          <w:p w:rsidR="00D47A9E" w:rsidRPr="004D56FE" w:rsidRDefault="00AF465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Başrol Oyuncusu 1</w:t>
            </w:r>
          </w:p>
        </w:tc>
        <w:tc>
          <w:tcPr>
            <w:tcW w:w="737" w:type="pct"/>
            <w:shd w:val="clear" w:color="auto" w:fill="auto"/>
            <w:noWrap/>
            <w:vAlign w:val="center"/>
          </w:tcPr>
          <w:p w:rsidR="00D47A9E" w:rsidRPr="004D56FE" w:rsidRDefault="00D95AFA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8" w:type="pct"/>
            <w:shd w:val="clear" w:color="auto" w:fill="EDEDED" w:themeFill="accent3" w:themeFillTint="33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D47A9E" w:rsidRPr="004D56FE" w:rsidTr="00D47A9E">
        <w:trPr>
          <w:trHeight w:val="397"/>
        </w:trPr>
        <w:tc>
          <w:tcPr>
            <w:tcW w:w="347" w:type="pct"/>
            <w:vMerge/>
            <w:shd w:val="clear" w:color="auto" w:fill="auto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8" w:type="pct"/>
            <w:gridSpan w:val="2"/>
            <w:shd w:val="clear" w:color="auto" w:fill="auto"/>
            <w:noWrap/>
            <w:vAlign w:val="center"/>
          </w:tcPr>
          <w:p w:rsidR="00D47A9E" w:rsidRPr="004D56FE" w:rsidRDefault="00AF4656" w:rsidP="00AF4656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VFX </w:t>
            </w:r>
            <w:r w:rsidR="004D56FE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Sorumlusu</w:t>
            </w:r>
          </w:p>
        </w:tc>
        <w:tc>
          <w:tcPr>
            <w:tcW w:w="737" w:type="pct"/>
            <w:shd w:val="clear" w:color="auto" w:fill="auto"/>
            <w:noWrap/>
            <w:vAlign w:val="center"/>
          </w:tcPr>
          <w:p w:rsidR="00D47A9E" w:rsidRPr="004D56FE" w:rsidRDefault="00D95AFA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8" w:type="pct"/>
            <w:shd w:val="clear" w:color="auto" w:fill="EDEDED" w:themeFill="accent3" w:themeFillTint="33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1A5AFC" w:rsidRPr="004D56FE" w:rsidTr="00D47A9E">
        <w:trPr>
          <w:trHeight w:val="397"/>
        </w:trPr>
        <w:tc>
          <w:tcPr>
            <w:tcW w:w="347" w:type="pct"/>
            <w:vMerge/>
            <w:shd w:val="clear" w:color="auto" w:fill="auto"/>
            <w:noWrap/>
            <w:vAlign w:val="center"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8" w:type="pct"/>
            <w:gridSpan w:val="2"/>
            <w:shd w:val="clear" w:color="auto" w:fill="auto"/>
            <w:noWrap/>
            <w:vAlign w:val="center"/>
          </w:tcPr>
          <w:p w:rsidR="001A5AFC" w:rsidRPr="001A5AFC" w:rsidRDefault="001A5AFC" w:rsidP="001A5AFC">
            <w:pPr>
              <w:jc w:val="both"/>
              <w:rPr>
                <w:rFonts w:ascii="Segoe UI" w:hAnsi="Segoe UI" w:cs="Segoe UI"/>
                <w:color w:val="000000" w:themeColor="text1"/>
                <w:sz w:val="22"/>
                <w:szCs w:val="22"/>
                <w:lang w:eastAsia="en-US"/>
              </w:rPr>
            </w:pPr>
            <w:r w:rsidRPr="001A5AFC">
              <w:rPr>
                <w:rFonts w:ascii="Segoe UI" w:hAnsi="Segoe UI" w:cs="Segoe UI"/>
                <w:color w:val="000000" w:themeColor="text1"/>
                <w:sz w:val="22"/>
                <w:szCs w:val="22"/>
                <w:lang w:eastAsia="en-US"/>
              </w:rPr>
              <w:t xml:space="preserve">Görüntü Yönetmeni </w:t>
            </w:r>
          </w:p>
        </w:tc>
        <w:tc>
          <w:tcPr>
            <w:tcW w:w="737" w:type="pct"/>
            <w:shd w:val="clear" w:color="auto" w:fill="auto"/>
            <w:noWrap/>
            <w:vAlign w:val="center"/>
          </w:tcPr>
          <w:p w:rsidR="001A5AFC" w:rsidRPr="004D56FE" w:rsidRDefault="00D95AFA" w:rsidP="001A5AFC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8" w:type="pct"/>
            <w:shd w:val="clear" w:color="auto" w:fill="EDEDED" w:themeFill="accent3" w:themeFillTint="33"/>
            <w:noWrap/>
            <w:vAlign w:val="center"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1A5AFC" w:rsidRPr="004D56FE" w:rsidTr="00D47A9E">
        <w:trPr>
          <w:trHeight w:val="397"/>
        </w:trPr>
        <w:tc>
          <w:tcPr>
            <w:tcW w:w="347" w:type="pct"/>
            <w:vMerge/>
            <w:shd w:val="clear" w:color="auto" w:fill="auto"/>
            <w:noWrap/>
            <w:vAlign w:val="center"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8" w:type="pct"/>
            <w:gridSpan w:val="2"/>
            <w:shd w:val="clear" w:color="auto" w:fill="auto"/>
            <w:noWrap/>
            <w:vAlign w:val="center"/>
          </w:tcPr>
          <w:p w:rsidR="001A5AFC" w:rsidRPr="004D56FE" w:rsidRDefault="001A5AFC" w:rsidP="001A5AFC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Kostüm Tasarımcısı </w:t>
            </w:r>
          </w:p>
        </w:tc>
        <w:tc>
          <w:tcPr>
            <w:tcW w:w="737" w:type="pct"/>
            <w:shd w:val="clear" w:color="auto" w:fill="auto"/>
            <w:noWrap/>
            <w:vAlign w:val="center"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8" w:type="pct"/>
            <w:shd w:val="clear" w:color="auto" w:fill="EDEDED" w:themeFill="accent3" w:themeFillTint="33"/>
            <w:noWrap/>
            <w:vAlign w:val="center"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1A5AFC" w:rsidRPr="004D56FE" w:rsidTr="00D47A9E">
        <w:trPr>
          <w:trHeight w:val="397"/>
        </w:trPr>
        <w:tc>
          <w:tcPr>
            <w:tcW w:w="347" w:type="pct"/>
            <w:vMerge/>
            <w:shd w:val="clear" w:color="auto" w:fill="auto"/>
            <w:noWrap/>
            <w:vAlign w:val="center"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8" w:type="pct"/>
            <w:gridSpan w:val="2"/>
            <w:shd w:val="clear" w:color="auto" w:fill="auto"/>
            <w:noWrap/>
            <w:vAlign w:val="center"/>
          </w:tcPr>
          <w:p w:rsidR="001A5AFC" w:rsidRPr="004D56FE" w:rsidRDefault="001A5AFC" w:rsidP="001A5AFC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Kamera Operatörü</w:t>
            </w:r>
          </w:p>
        </w:tc>
        <w:tc>
          <w:tcPr>
            <w:tcW w:w="737" w:type="pct"/>
            <w:shd w:val="clear" w:color="auto" w:fill="auto"/>
            <w:noWrap/>
            <w:vAlign w:val="center"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738" w:type="pct"/>
            <w:shd w:val="clear" w:color="auto" w:fill="EDEDED" w:themeFill="accent3" w:themeFillTint="33"/>
            <w:noWrap/>
            <w:vAlign w:val="center"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1A5AFC" w:rsidRPr="004D56FE" w:rsidTr="009D6D4A">
        <w:trPr>
          <w:trHeight w:val="1134"/>
        </w:trPr>
        <w:tc>
          <w:tcPr>
            <w:tcW w:w="728" w:type="pct"/>
            <w:gridSpan w:val="2"/>
            <w:shd w:val="clear" w:color="auto" w:fill="auto"/>
            <w:noWrap/>
            <w:vAlign w:val="center"/>
            <w:hideMark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4272" w:type="pct"/>
            <w:gridSpan w:val="3"/>
            <w:shd w:val="clear" w:color="auto" w:fill="auto"/>
            <w:noWrap/>
            <w:vAlign w:val="center"/>
            <w:hideMark/>
          </w:tcPr>
          <w:p w:rsidR="001A5AFC" w:rsidRPr="004D56FE" w:rsidRDefault="001A5AFC" w:rsidP="001A5AFC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</w:tbl>
    <w:p w:rsidR="00635618" w:rsidRPr="004D56FE" w:rsidRDefault="00635618" w:rsidP="00217563">
      <w:pPr>
        <w:rPr>
          <w:rFonts w:ascii="Segoe UI" w:hAnsi="Segoe UI" w:cs="Segoe UI"/>
          <w:b/>
          <w:sz w:val="32"/>
          <w:szCs w:val="32"/>
        </w:rPr>
      </w:pPr>
    </w:p>
    <w:p w:rsidR="00D47A9E" w:rsidRPr="004D56FE" w:rsidRDefault="00F30DCD" w:rsidP="00D47A9E">
      <w:pPr>
        <w:pStyle w:val="ListParagraph"/>
        <w:ind w:left="0"/>
        <w:rPr>
          <w:rFonts w:ascii="Segoe UI" w:hAnsi="Segoe UI" w:cs="Segoe UI"/>
          <w:sz w:val="22"/>
          <w:szCs w:val="22"/>
        </w:rPr>
      </w:pPr>
      <w:r w:rsidRPr="004D56FE">
        <w:rPr>
          <w:rFonts w:ascii="Segoe UI" w:hAnsi="Segoe UI" w:cs="Segoe UI"/>
          <w:sz w:val="22"/>
          <w:szCs w:val="22"/>
        </w:rPr>
        <w:t xml:space="preserve">Film ekibinde Türkiye Cumhuriyeti vatandaşlarının yer alması </w:t>
      </w:r>
      <w:r w:rsidR="00D47A9E" w:rsidRPr="004D56FE">
        <w:rPr>
          <w:rFonts w:ascii="Segoe UI" w:hAnsi="Segoe UI" w:cs="Segoe UI"/>
          <w:sz w:val="22"/>
          <w:szCs w:val="22"/>
        </w:rPr>
        <w:t>(</w:t>
      </w:r>
      <w:r w:rsidRPr="004D56FE">
        <w:rPr>
          <w:rFonts w:ascii="Segoe UI" w:hAnsi="Segoe UI" w:cs="Segoe UI"/>
          <w:sz w:val="22"/>
          <w:szCs w:val="22"/>
        </w:rPr>
        <w:t>yukarıda belirtilenlerin dışında)</w:t>
      </w:r>
    </w:p>
    <w:tbl>
      <w:tblPr>
        <w:tblW w:w="500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6"/>
        <w:gridCol w:w="780"/>
        <w:gridCol w:w="5706"/>
        <w:gridCol w:w="1504"/>
        <w:gridCol w:w="1518"/>
      </w:tblGrid>
      <w:tr w:rsidR="00761FB5" w:rsidRPr="004D56FE" w:rsidTr="00761FB5">
        <w:trPr>
          <w:trHeight w:val="397"/>
        </w:trPr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F30DCD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Puan</w:t>
            </w:r>
          </w:p>
        </w:tc>
      </w:tr>
      <w:tr w:rsidR="00D47A9E" w:rsidRPr="004D56FE" w:rsidTr="00761FB5">
        <w:trPr>
          <w:trHeight w:val="397"/>
        </w:trPr>
        <w:tc>
          <w:tcPr>
            <w:tcW w:w="346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3175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47A9E" w:rsidRPr="004D56FE" w:rsidRDefault="00F30DCD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En az %10’nun T.C. vatandaşı olması </w:t>
            </w:r>
          </w:p>
        </w:tc>
        <w:tc>
          <w:tcPr>
            <w:tcW w:w="73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47A9E" w:rsidRPr="004D56FE" w:rsidRDefault="001A5AFC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737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D47A9E" w:rsidRPr="004D56FE" w:rsidTr="00761FB5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5" w:type="pct"/>
            <w:gridSpan w:val="2"/>
            <w:shd w:val="clear" w:color="auto" w:fill="auto"/>
            <w:noWrap/>
            <w:vAlign w:val="center"/>
          </w:tcPr>
          <w:p w:rsidR="00D47A9E" w:rsidRPr="004D56FE" w:rsidRDefault="00F30DCD" w:rsidP="00F30DCD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En az </w:t>
            </w:r>
            <w:r w:rsidR="00D95AFA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%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20’sinin T.C. vatandaşı olması</w:t>
            </w:r>
          </w:p>
        </w:tc>
        <w:tc>
          <w:tcPr>
            <w:tcW w:w="736" w:type="pct"/>
            <w:shd w:val="clear" w:color="auto" w:fill="auto"/>
            <w:noWrap/>
            <w:vAlign w:val="center"/>
          </w:tcPr>
          <w:p w:rsidR="00D47A9E" w:rsidRPr="004D56FE" w:rsidRDefault="001A5AFC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737" w:type="pct"/>
            <w:shd w:val="clear" w:color="auto" w:fill="EDEDED" w:themeFill="accent3" w:themeFillTint="33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D47A9E" w:rsidRPr="004D56FE" w:rsidTr="00761FB5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5" w:type="pct"/>
            <w:gridSpan w:val="2"/>
            <w:shd w:val="clear" w:color="auto" w:fill="auto"/>
            <w:noWrap/>
            <w:vAlign w:val="center"/>
          </w:tcPr>
          <w:p w:rsidR="00D47A9E" w:rsidRPr="004D56FE" w:rsidRDefault="00F30DCD" w:rsidP="00F30DCD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En az </w:t>
            </w:r>
            <w:r w:rsidR="00D95AFA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%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30’unun T.C. vatandaşı olması</w:t>
            </w:r>
          </w:p>
        </w:tc>
        <w:tc>
          <w:tcPr>
            <w:tcW w:w="736" w:type="pct"/>
            <w:shd w:val="clear" w:color="auto" w:fill="auto"/>
            <w:noWrap/>
            <w:vAlign w:val="center"/>
          </w:tcPr>
          <w:p w:rsidR="00D47A9E" w:rsidRPr="004D56FE" w:rsidRDefault="001A5AFC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737" w:type="pct"/>
            <w:shd w:val="clear" w:color="auto" w:fill="EDEDED" w:themeFill="accent3" w:themeFillTint="33"/>
            <w:noWrap/>
            <w:vAlign w:val="center"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761FB5">
        <w:trPr>
          <w:trHeight w:val="1134"/>
        </w:trPr>
        <w:tc>
          <w:tcPr>
            <w:tcW w:w="728" w:type="pct"/>
            <w:gridSpan w:val="2"/>
            <w:shd w:val="clear" w:color="auto" w:fill="auto"/>
            <w:noWrap/>
            <w:vAlign w:val="center"/>
            <w:hideMark/>
          </w:tcPr>
          <w:p w:rsidR="00761FB5" w:rsidRPr="004D56FE" w:rsidRDefault="00F30DCD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4272" w:type="pct"/>
            <w:gridSpan w:val="3"/>
            <w:shd w:val="clear" w:color="auto" w:fill="auto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</w:tbl>
    <w:p w:rsidR="00D47A9E" w:rsidRDefault="00D47A9E" w:rsidP="00761FB5">
      <w:pPr>
        <w:ind w:firstLine="708"/>
        <w:rPr>
          <w:rFonts w:ascii="Segoe UI" w:hAnsi="Segoe UI" w:cs="Segoe UI"/>
          <w:b/>
          <w:sz w:val="32"/>
          <w:szCs w:val="32"/>
        </w:rPr>
      </w:pPr>
    </w:p>
    <w:p w:rsidR="001A5AFC" w:rsidRPr="004D56FE" w:rsidRDefault="001A5AFC" w:rsidP="00761FB5">
      <w:pPr>
        <w:ind w:firstLine="708"/>
        <w:rPr>
          <w:rFonts w:ascii="Segoe UI" w:hAnsi="Segoe UI" w:cs="Segoe UI"/>
          <w:b/>
          <w:sz w:val="32"/>
          <w:szCs w:val="32"/>
        </w:rPr>
      </w:pPr>
    </w:p>
    <w:p w:rsidR="00761FB5" w:rsidRPr="004D56FE" w:rsidRDefault="00761FB5" w:rsidP="00761FB5">
      <w:pPr>
        <w:ind w:firstLine="708"/>
        <w:rPr>
          <w:rFonts w:ascii="Segoe UI" w:hAnsi="Segoe UI" w:cs="Segoe UI"/>
          <w:b/>
          <w:sz w:val="32"/>
          <w:szCs w:val="32"/>
        </w:rPr>
      </w:pPr>
    </w:p>
    <w:p w:rsidR="00B67287" w:rsidRPr="004D56FE" w:rsidRDefault="00B67287" w:rsidP="00761FB5">
      <w:pPr>
        <w:ind w:firstLine="708"/>
        <w:rPr>
          <w:rFonts w:ascii="Segoe UI" w:hAnsi="Segoe UI" w:cs="Segoe UI"/>
          <w:b/>
          <w:sz w:val="32"/>
          <w:szCs w:val="32"/>
        </w:rPr>
      </w:pPr>
    </w:p>
    <w:p w:rsidR="00761FB5" w:rsidRDefault="00761FB5" w:rsidP="00761FB5">
      <w:pPr>
        <w:ind w:firstLine="708"/>
        <w:rPr>
          <w:rFonts w:ascii="Segoe UI" w:hAnsi="Segoe UI" w:cs="Segoe UI"/>
          <w:b/>
          <w:sz w:val="32"/>
          <w:szCs w:val="32"/>
        </w:rPr>
      </w:pPr>
    </w:p>
    <w:p w:rsidR="0010574E" w:rsidRDefault="0010574E" w:rsidP="00761FB5">
      <w:pPr>
        <w:ind w:firstLine="708"/>
        <w:rPr>
          <w:rFonts w:ascii="Segoe UI" w:hAnsi="Segoe UI" w:cs="Segoe UI"/>
          <w:b/>
          <w:sz w:val="32"/>
          <w:szCs w:val="32"/>
        </w:rPr>
      </w:pPr>
    </w:p>
    <w:p w:rsidR="0010574E" w:rsidRDefault="0010574E" w:rsidP="00761FB5">
      <w:pPr>
        <w:ind w:firstLine="708"/>
        <w:rPr>
          <w:rFonts w:ascii="Segoe UI" w:hAnsi="Segoe UI" w:cs="Segoe UI"/>
          <w:b/>
          <w:sz w:val="32"/>
          <w:szCs w:val="32"/>
        </w:rPr>
      </w:pPr>
    </w:p>
    <w:p w:rsidR="0010574E" w:rsidRPr="004D56FE" w:rsidRDefault="0010574E" w:rsidP="00761FB5">
      <w:pPr>
        <w:ind w:firstLine="708"/>
        <w:rPr>
          <w:rFonts w:ascii="Segoe UI" w:hAnsi="Segoe UI" w:cs="Segoe UI"/>
          <w:b/>
          <w:sz w:val="32"/>
          <w:szCs w:val="32"/>
        </w:rPr>
      </w:pPr>
    </w:p>
    <w:tbl>
      <w:tblPr>
        <w:tblW w:w="500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6"/>
        <w:gridCol w:w="772"/>
        <w:gridCol w:w="5716"/>
        <w:gridCol w:w="1504"/>
        <w:gridCol w:w="1516"/>
      </w:tblGrid>
      <w:tr w:rsidR="00761FB5" w:rsidRPr="004D56FE" w:rsidTr="00E04346">
        <w:trPr>
          <w:trHeight w:val="397"/>
        </w:trPr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761FB5" w:rsidRPr="004D56FE" w:rsidRDefault="00761FB5" w:rsidP="009D6D4A">
            <w:pPr>
              <w:jc w:val="both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761FB5" w:rsidRPr="004D56FE" w:rsidRDefault="00AF4656" w:rsidP="009D6D4A">
            <w:pPr>
              <w:jc w:val="center"/>
              <w:rPr>
                <w:rFonts w:ascii="Segoe UI" w:hAnsi="Segoe UI" w:cs="Segoe UI"/>
                <w:b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sz w:val="22"/>
                <w:szCs w:val="22"/>
                <w:lang w:eastAsia="en-US"/>
              </w:rPr>
              <w:t>Puan</w:t>
            </w:r>
          </w:p>
        </w:tc>
      </w:tr>
      <w:tr w:rsidR="00D47A9E" w:rsidRPr="004D56FE" w:rsidTr="00E04346">
        <w:trPr>
          <w:trHeight w:val="397"/>
        </w:trPr>
        <w:tc>
          <w:tcPr>
            <w:tcW w:w="34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176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4656" w:rsidRPr="004D56FE" w:rsidRDefault="00AF465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Film ekibinde en az </w:t>
            </w:r>
            <w:r w:rsidR="0010574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3</w:t>
            </w:r>
            <w:r w:rsidR="004D56FE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Türk stajyerin yer alması </w:t>
            </w:r>
          </w:p>
        </w:tc>
        <w:tc>
          <w:tcPr>
            <w:tcW w:w="73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47A9E" w:rsidRPr="004D56FE" w:rsidRDefault="0010574E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742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:rsidR="00D47A9E" w:rsidRPr="004D56FE" w:rsidRDefault="00D47A9E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1134"/>
        </w:trPr>
        <w:tc>
          <w:tcPr>
            <w:tcW w:w="724" w:type="pct"/>
            <w:gridSpan w:val="2"/>
            <w:shd w:val="clear" w:color="auto" w:fill="auto"/>
            <w:noWrap/>
            <w:vAlign w:val="center"/>
            <w:hideMark/>
          </w:tcPr>
          <w:p w:rsidR="00761FB5" w:rsidRPr="004D56FE" w:rsidRDefault="00E04346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4276" w:type="pct"/>
            <w:gridSpan w:val="3"/>
            <w:shd w:val="clear" w:color="auto" w:fill="auto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761FB5" w:rsidRPr="004D56FE" w:rsidTr="00B67287">
        <w:trPr>
          <w:trHeight w:val="397"/>
        </w:trPr>
        <w:tc>
          <w:tcPr>
            <w:tcW w:w="346" w:type="pct"/>
            <w:vMerge w:val="restart"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4654" w:type="pct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E04346" w:rsidRPr="004D56FE" w:rsidRDefault="00E04346" w:rsidP="00761FB5">
            <w:pP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Türkiye yapım harcamalarının toplam yapım harcamalarındaki payı </w:t>
            </w:r>
          </w:p>
          <w:p w:rsidR="00AF4656" w:rsidRPr="004D56FE" w:rsidRDefault="00AF4656" w:rsidP="00761FB5">
            <w:pP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61FB5" w:rsidRPr="004D56FE" w:rsidRDefault="00E04346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sz w:val="22"/>
                <w:szCs w:val="22"/>
                <w:lang w:eastAsia="en-US"/>
              </w:rPr>
              <w:t>Puan</w:t>
            </w: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1FB5" w:rsidRPr="004D56FE" w:rsidRDefault="00E0434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En az %10’u </w:t>
            </w:r>
          </w:p>
        </w:tc>
        <w:tc>
          <w:tcPr>
            <w:tcW w:w="73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1FB5" w:rsidRPr="004D56FE" w:rsidRDefault="0010574E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742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shd w:val="clear" w:color="auto" w:fill="auto"/>
            <w:noWrap/>
            <w:vAlign w:val="center"/>
          </w:tcPr>
          <w:p w:rsidR="00761FB5" w:rsidRPr="004D56FE" w:rsidRDefault="00E0434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En az %20’si</w:t>
            </w:r>
          </w:p>
        </w:tc>
        <w:tc>
          <w:tcPr>
            <w:tcW w:w="736" w:type="pct"/>
            <w:shd w:val="clear" w:color="auto" w:fill="auto"/>
            <w:noWrap/>
            <w:vAlign w:val="center"/>
          </w:tcPr>
          <w:p w:rsidR="00761FB5" w:rsidRPr="004D56FE" w:rsidRDefault="0010574E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742" w:type="pct"/>
            <w:shd w:val="clear" w:color="auto" w:fill="EDEDED" w:themeFill="accent3" w:themeFillTint="33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E0434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En az %30’u</w:t>
            </w:r>
          </w:p>
        </w:tc>
        <w:tc>
          <w:tcPr>
            <w:tcW w:w="73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  <w:r w:rsidR="0010574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742" w:type="pct"/>
            <w:tcBorders>
              <w:bottom w:val="single" w:sz="4" w:space="0" w:color="auto"/>
            </w:tcBorders>
            <w:shd w:val="clear" w:color="auto" w:fill="EDEDED" w:themeFill="accent3" w:themeFillTint="33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1134"/>
        </w:trPr>
        <w:tc>
          <w:tcPr>
            <w:tcW w:w="7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1FB5" w:rsidRPr="004D56FE" w:rsidRDefault="00E04346" w:rsidP="00E04346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42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761FB5" w:rsidRPr="004D56FE" w:rsidTr="00B67287">
        <w:trPr>
          <w:trHeight w:val="397"/>
        </w:trPr>
        <w:tc>
          <w:tcPr>
            <w:tcW w:w="346" w:type="pct"/>
            <w:vMerge w:val="restart"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4654" w:type="pct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E04346" w:rsidP="00761FB5">
            <w:pP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Türkiye’de</w:t>
            </w:r>
            <w:r w:rsidR="001A5AFC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ki </w:t>
            </w: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çekim günü sayısı </w:t>
            </w:r>
          </w:p>
          <w:p w:rsidR="00761FB5" w:rsidRPr="004D56FE" w:rsidRDefault="00761FB5" w:rsidP="00761FB5">
            <w:pP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61FB5" w:rsidRPr="004D56FE" w:rsidRDefault="00E04346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sz w:val="22"/>
                <w:szCs w:val="22"/>
                <w:lang w:eastAsia="en-US"/>
              </w:rPr>
              <w:t>Puan</w:t>
            </w: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1FB5" w:rsidRPr="004D56FE" w:rsidRDefault="00E0434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En az 3 gün </w:t>
            </w:r>
            <w:r w:rsidR="00761FB5"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73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1FB5" w:rsidRPr="004D56FE" w:rsidRDefault="0010574E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742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shd w:val="clear" w:color="auto" w:fill="auto"/>
            <w:noWrap/>
            <w:vAlign w:val="center"/>
          </w:tcPr>
          <w:p w:rsidR="00761FB5" w:rsidRPr="004D56FE" w:rsidRDefault="00E04346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En az 7 gün </w:t>
            </w:r>
          </w:p>
        </w:tc>
        <w:tc>
          <w:tcPr>
            <w:tcW w:w="736" w:type="pct"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742" w:type="pct"/>
            <w:shd w:val="clear" w:color="auto" w:fill="EDEDED" w:themeFill="accent3" w:themeFillTint="33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shd w:val="clear" w:color="auto" w:fill="auto"/>
            <w:noWrap/>
            <w:vAlign w:val="center"/>
          </w:tcPr>
          <w:p w:rsidR="00761FB5" w:rsidRPr="004D56FE" w:rsidRDefault="00E04346" w:rsidP="00E04346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En az 14 gün  </w:t>
            </w:r>
          </w:p>
        </w:tc>
        <w:tc>
          <w:tcPr>
            <w:tcW w:w="736" w:type="pct"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1</w:t>
            </w:r>
            <w:r w:rsidR="0010574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742" w:type="pct"/>
            <w:shd w:val="clear" w:color="auto" w:fill="EDEDED" w:themeFill="accent3" w:themeFillTint="33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1134"/>
        </w:trPr>
        <w:tc>
          <w:tcPr>
            <w:tcW w:w="724" w:type="pct"/>
            <w:gridSpan w:val="2"/>
            <w:shd w:val="clear" w:color="auto" w:fill="auto"/>
            <w:noWrap/>
            <w:vAlign w:val="center"/>
            <w:hideMark/>
          </w:tcPr>
          <w:p w:rsidR="00761FB5" w:rsidRPr="004D56FE" w:rsidRDefault="00E04346" w:rsidP="00E04346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4276" w:type="pct"/>
            <w:gridSpan w:val="3"/>
            <w:shd w:val="clear" w:color="auto" w:fill="auto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 w:val="restart"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4654" w:type="pct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065DA5" w:rsidP="009D6D4A">
            <w:pPr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Yapım sonrası faaliyetlerinin Türkiye’de yürütülmesi </w:t>
            </w: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7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61FB5" w:rsidRPr="004D56FE" w:rsidRDefault="00065DA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b/>
                <w:sz w:val="22"/>
                <w:szCs w:val="22"/>
                <w:lang w:eastAsia="en-US"/>
              </w:rPr>
              <w:t>Puan</w:t>
            </w: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065DA5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Renk Düzeltme</w:t>
            </w:r>
          </w:p>
        </w:tc>
        <w:tc>
          <w:tcPr>
            <w:tcW w:w="73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742" w:type="pct"/>
            <w:tcBorders>
              <w:top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shd w:val="clear" w:color="auto" w:fill="auto"/>
            <w:noWrap/>
            <w:vAlign w:val="center"/>
          </w:tcPr>
          <w:p w:rsidR="00761FB5" w:rsidRPr="004D56FE" w:rsidRDefault="00065DA5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Kurgu</w:t>
            </w:r>
          </w:p>
        </w:tc>
        <w:tc>
          <w:tcPr>
            <w:tcW w:w="736" w:type="pct"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742" w:type="pct"/>
            <w:shd w:val="clear" w:color="auto" w:fill="EDEDED" w:themeFill="accent3" w:themeFillTint="33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shd w:val="clear" w:color="auto" w:fill="auto"/>
            <w:noWrap/>
            <w:vAlign w:val="center"/>
          </w:tcPr>
          <w:p w:rsidR="00761FB5" w:rsidRPr="004D56FE" w:rsidRDefault="00065DA5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 xml:space="preserve">Animasyon veya görsel efekt </w:t>
            </w:r>
          </w:p>
        </w:tc>
        <w:tc>
          <w:tcPr>
            <w:tcW w:w="736" w:type="pct"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742" w:type="pct"/>
            <w:shd w:val="clear" w:color="auto" w:fill="EDEDED" w:themeFill="accent3" w:themeFillTint="33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397"/>
        </w:trPr>
        <w:tc>
          <w:tcPr>
            <w:tcW w:w="346" w:type="pct"/>
            <w:vMerge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76" w:type="pct"/>
            <w:gridSpan w:val="2"/>
            <w:shd w:val="clear" w:color="auto" w:fill="auto"/>
            <w:noWrap/>
            <w:vAlign w:val="center"/>
          </w:tcPr>
          <w:p w:rsidR="00065DA5" w:rsidRPr="004D56FE" w:rsidRDefault="00065DA5" w:rsidP="009D6D4A">
            <w:pPr>
              <w:jc w:val="both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Ses Tasarım</w:t>
            </w:r>
          </w:p>
        </w:tc>
        <w:tc>
          <w:tcPr>
            <w:tcW w:w="736" w:type="pct"/>
            <w:shd w:val="clear" w:color="auto" w:fill="auto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742" w:type="pct"/>
            <w:shd w:val="clear" w:color="auto" w:fill="EDEDED" w:themeFill="accent3" w:themeFillTint="33"/>
            <w:noWrap/>
            <w:vAlign w:val="center"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b/>
                <w:color w:val="C00000"/>
                <w:sz w:val="22"/>
                <w:szCs w:val="22"/>
                <w:lang w:eastAsia="en-US"/>
              </w:rPr>
            </w:pPr>
          </w:p>
        </w:tc>
      </w:tr>
      <w:tr w:rsidR="00761FB5" w:rsidRPr="004D56FE" w:rsidTr="00E04346">
        <w:trPr>
          <w:trHeight w:val="1134"/>
        </w:trPr>
        <w:tc>
          <w:tcPr>
            <w:tcW w:w="724" w:type="pct"/>
            <w:gridSpan w:val="2"/>
            <w:shd w:val="clear" w:color="auto" w:fill="auto"/>
            <w:noWrap/>
            <w:vAlign w:val="center"/>
            <w:hideMark/>
          </w:tcPr>
          <w:p w:rsidR="00761FB5" w:rsidRPr="004D56FE" w:rsidRDefault="00065DA5" w:rsidP="009D6D4A">
            <w:pPr>
              <w:jc w:val="center"/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</w:pPr>
            <w:r w:rsidRPr="004D56FE">
              <w:rPr>
                <w:rFonts w:ascii="Segoe UI" w:hAnsi="Segoe UI" w:cs="Segoe UI"/>
                <w:color w:val="000000"/>
                <w:sz w:val="22"/>
                <w:szCs w:val="22"/>
                <w:lang w:eastAsia="en-US"/>
              </w:rPr>
              <w:t>Açıklama</w:t>
            </w:r>
          </w:p>
        </w:tc>
        <w:tc>
          <w:tcPr>
            <w:tcW w:w="4276" w:type="pct"/>
            <w:gridSpan w:val="3"/>
            <w:shd w:val="clear" w:color="auto" w:fill="auto"/>
            <w:noWrap/>
            <w:vAlign w:val="center"/>
            <w:hideMark/>
          </w:tcPr>
          <w:p w:rsidR="00761FB5" w:rsidRPr="004D56FE" w:rsidRDefault="00761FB5" w:rsidP="009D6D4A">
            <w:pPr>
              <w:jc w:val="center"/>
              <w:rPr>
                <w:rFonts w:ascii="Segoe UI" w:hAnsi="Segoe UI" w:cs="Segoe UI"/>
                <w:sz w:val="22"/>
                <w:szCs w:val="22"/>
                <w:lang w:eastAsia="en-US"/>
              </w:rPr>
            </w:pPr>
          </w:p>
        </w:tc>
      </w:tr>
    </w:tbl>
    <w:p w:rsidR="00761FB5" w:rsidRPr="004D56FE" w:rsidRDefault="00761FB5" w:rsidP="00217563">
      <w:pPr>
        <w:rPr>
          <w:rFonts w:ascii="Segoe UI" w:hAnsi="Segoe UI" w:cs="Segoe UI"/>
          <w:b/>
          <w:sz w:val="32"/>
          <w:szCs w:val="32"/>
        </w:rPr>
      </w:pPr>
    </w:p>
    <w:p w:rsidR="00B67287" w:rsidRPr="004D56FE" w:rsidRDefault="00E04346" w:rsidP="00217563">
      <w:pPr>
        <w:rPr>
          <w:rFonts w:ascii="Segoe UI" w:hAnsi="Segoe UI" w:cs="Segoe UI"/>
          <w:b/>
          <w:sz w:val="28"/>
          <w:szCs w:val="32"/>
        </w:rPr>
      </w:pPr>
      <w:r w:rsidRPr="004D56FE">
        <w:rPr>
          <w:rFonts w:ascii="Segoe UI" w:hAnsi="Segoe UI" w:cs="Segoe UI"/>
          <w:b/>
          <w:sz w:val="28"/>
          <w:szCs w:val="32"/>
        </w:rPr>
        <w:t>Bölüm 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3399"/>
        <w:gridCol w:w="3399"/>
      </w:tblGrid>
      <w:tr w:rsidR="00761FB5" w:rsidRPr="004D56FE" w:rsidTr="009D6D4A">
        <w:tc>
          <w:tcPr>
            <w:tcW w:w="1666" w:type="pct"/>
          </w:tcPr>
          <w:p w:rsidR="00761FB5" w:rsidRPr="004D56FE" w:rsidRDefault="00761FB5" w:rsidP="009D6D4A">
            <w:pPr>
              <w:rPr>
                <w:rFonts w:ascii="Segoe UI" w:hAnsi="Segoe UI" w:cs="Segoe UI"/>
                <w:b/>
                <w:sz w:val="28"/>
                <w:szCs w:val="28"/>
              </w:rPr>
            </w:pPr>
          </w:p>
        </w:tc>
        <w:tc>
          <w:tcPr>
            <w:tcW w:w="1667" w:type="pct"/>
          </w:tcPr>
          <w:p w:rsidR="00761FB5" w:rsidRPr="004D56FE" w:rsidRDefault="00AE532D" w:rsidP="00E04346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En Çok</w:t>
            </w:r>
          </w:p>
        </w:tc>
        <w:tc>
          <w:tcPr>
            <w:tcW w:w="1667" w:type="pct"/>
          </w:tcPr>
          <w:p w:rsidR="00761FB5" w:rsidRPr="004D56FE" w:rsidRDefault="00E04346" w:rsidP="009D6D4A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Puan</w:t>
            </w:r>
          </w:p>
        </w:tc>
      </w:tr>
      <w:tr w:rsidR="00761FB5" w:rsidRPr="004D56FE" w:rsidTr="009D6D4A">
        <w:tc>
          <w:tcPr>
            <w:tcW w:w="1666" w:type="pct"/>
          </w:tcPr>
          <w:p w:rsidR="00761FB5" w:rsidRPr="004D56FE" w:rsidRDefault="00E04346" w:rsidP="00E04346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Toplam</w:t>
            </w:r>
          </w:p>
        </w:tc>
        <w:tc>
          <w:tcPr>
            <w:tcW w:w="1667" w:type="pct"/>
          </w:tcPr>
          <w:p w:rsidR="00761FB5" w:rsidRPr="004D56FE" w:rsidRDefault="00761FB5" w:rsidP="009D6D4A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60</w:t>
            </w:r>
          </w:p>
        </w:tc>
        <w:tc>
          <w:tcPr>
            <w:tcW w:w="1667" w:type="pct"/>
            <w:shd w:val="clear" w:color="auto" w:fill="EDEDED" w:themeFill="accent3" w:themeFillTint="33"/>
          </w:tcPr>
          <w:p w:rsidR="00761FB5" w:rsidRPr="004D56FE" w:rsidRDefault="00761FB5" w:rsidP="009D6D4A">
            <w:pPr>
              <w:jc w:val="right"/>
              <w:rPr>
                <w:rFonts w:ascii="Segoe UI" w:hAnsi="Segoe UI" w:cs="Segoe UI"/>
                <w:b/>
                <w:sz w:val="28"/>
                <w:szCs w:val="28"/>
              </w:rPr>
            </w:pPr>
          </w:p>
        </w:tc>
      </w:tr>
    </w:tbl>
    <w:p w:rsidR="00761FB5" w:rsidRPr="004D56FE" w:rsidRDefault="00761FB5" w:rsidP="00217563">
      <w:pPr>
        <w:rPr>
          <w:rFonts w:ascii="Segoe UI" w:hAnsi="Segoe UI" w:cs="Segoe UI"/>
          <w:b/>
          <w:sz w:val="32"/>
          <w:szCs w:val="32"/>
        </w:rPr>
      </w:pPr>
    </w:p>
    <w:p w:rsidR="00B67287" w:rsidRDefault="00B67287" w:rsidP="00217563">
      <w:pPr>
        <w:rPr>
          <w:rFonts w:ascii="Segoe UI" w:hAnsi="Segoe UI" w:cs="Segoe UI"/>
          <w:b/>
          <w:sz w:val="32"/>
          <w:szCs w:val="32"/>
        </w:rPr>
      </w:pPr>
    </w:p>
    <w:p w:rsidR="007209F4" w:rsidRDefault="007209F4" w:rsidP="00217563">
      <w:pPr>
        <w:rPr>
          <w:rFonts w:ascii="Segoe UI" w:hAnsi="Segoe UI" w:cs="Segoe UI"/>
          <w:b/>
          <w:sz w:val="32"/>
          <w:szCs w:val="32"/>
        </w:rPr>
      </w:pPr>
    </w:p>
    <w:p w:rsidR="007209F4" w:rsidRDefault="007209F4" w:rsidP="00217563">
      <w:pPr>
        <w:rPr>
          <w:rFonts w:ascii="Segoe UI" w:hAnsi="Segoe UI" w:cs="Segoe UI"/>
          <w:b/>
          <w:sz w:val="32"/>
          <w:szCs w:val="32"/>
        </w:rPr>
      </w:pPr>
    </w:p>
    <w:p w:rsidR="007209F4" w:rsidRDefault="007209F4" w:rsidP="00217563">
      <w:pPr>
        <w:rPr>
          <w:rFonts w:ascii="Segoe UI" w:hAnsi="Segoe UI" w:cs="Segoe UI"/>
          <w:b/>
          <w:sz w:val="32"/>
          <w:szCs w:val="32"/>
        </w:rPr>
      </w:pPr>
    </w:p>
    <w:p w:rsidR="007209F4" w:rsidRDefault="007209F4" w:rsidP="00217563">
      <w:pPr>
        <w:rPr>
          <w:rFonts w:ascii="Segoe UI" w:hAnsi="Segoe UI" w:cs="Segoe UI"/>
          <w:b/>
          <w:sz w:val="32"/>
          <w:szCs w:val="32"/>
        </w:rPr>
      </w:pPr>
    </w:p>
    <w:p w:rsidR="007209F4" w:rsidRPr="004D56FE" w:rsidRDefault="007209F4" w:rsidP="00217563">
      <w:pPr>
        <w:rPr>
          <w:rFonts w:ascii="Segoe UI" w:hAnsi="Segoe UI" w:cs="Segoe UI"/>
          <w:b/>
          <w:sz w:val="32"/>
          <w:szCs w:val="32"/>
        </w:rPr>
      </w:pPr>
    </w:p>
    <w:p w:rsidR="00B67287" w:rsidRDefault="00E04346" w:rsidP="00B67287">
      <w:pPr>
        <w:pStyle w:val="IntenseQuote"/>
        <w:rPr>
          <w:rFonts w:ascii="Segoe UI" w:hAnsi="Segoe UI" w:cs="Segoe UI"/>
          <w:b/>
          <w:i w:val="0"/>
          <w:color w:val="auto"/>
          <w:sz w:val="36"/>
          <w:szCs w:val="32"/>
        </w:rPr>
      </w:pPr>
      <w:r w:rsidRPr="004D56FE">
        <w:rPr>
          <w:rFonts w:ascii="Segoe UI" w:hAnsi="Segoe UI" w:cs="Segoe UI"/>
          <w:b/>
          <w:i w:val="0"/>
          <w:color w:val="auto"/>
          <w:sz w:val="36"/>
          <w:szCs w:val="32"/>
        </w:rPr>
        <w:t>Genel Toplam</w:t>
      </w:r>
    </w:p>
    <w:p w:rsidR="007209F4" w:rsidRPr="007209F4" w:rsidRDefault="007209F4" w:rsidP="007209F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3399"/>
        <w:gridCol w:w="3399"/>
      </w:tblGrid>
      <w:tr w:rsidR="007209F4" w:rsidRPr="004D56FE" w:rsidTr="00D276FF">
        <w:tc>
          <w:tcPr>
            <w:tcW w:w="1666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Bölüm</w:t>
            </w:r>
          </w:p>
        </w:tc>
        <w:tc>
          <w:tcPr>
            <w:tcW w:w="1667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sz w:val="28"/>
                <w:szCs w:val="28"/>
              </w:rPr>
              <w:t>En Çok</w:t>
            </w:r>
          </w:p>
        </w:tc>
        <w:tc>
          <w:tcPr>
            <w:tcW w:w="1667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Puan</w:t>
            </w:r>
          </w:p>
        </w:tc>
      </w:tr>
      <w:tr w:rsidR="007209F4" w:rsidRPr="004D56FE" w:rsidTr="00D276FF">
        <w:tc>
          <w:tcPr>
            <w:tcW w:w="1666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1</w:t>
            </w:r>
          </w:p>
        </w:tc>
        <w:tc>
          <w:tcPr>
            <w:tcW w:w="1667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40</w:t>
            </w:r>
          </w:p>
        </w:tc>
        <w:tc>
          <w:tcPr>
            <w:tcW w:w="1667" w:type="pct"/>
            <w:shd w:val="clear" w:color="auto" w:fill="EDEDED" w:themeFill="accent3" w:themeFillTint="33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</w:p>
        </w:tc>
      </w:tr>
      <w:tr w:rsidR="007209F4" w:rsidRPr="004D56FE" w:rsidTr="00D276FF">
        <w:tc>
          <w:tcPr>
            <w:tcW w:w="1666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2</w:t>
            </w:r>
          </w:p>
        </w:tc>
        <w:tc>
          <w:tcPr>
            <w:tcW w:w="1667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60</w:t>
            </w:r>
          </w:p>
        </w:tc>
        <w:tc>
          <w:tcPr>
            <w:tcW w:w="1667" w:type="pct"/>
            <w:shd w:val="clear" w:color="auto" w:fill="EDEDED" w:themeFill="accent3" w:themeFillTint="33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</w:p>
        </w:tc>
      </w:tr>
      <w:tr w:rsidR="007209F4" w:rsidRPr="004D56FE" w:rsidTr="00D276FF">
        <w:tc>
          <w:tcPr>
            <w:tcW w:w="1666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Toplam</w:t>
            </w:r>
          </w:p>
        </w:tc>
        <w:tc>
          <w:tcPr>
            <w:tcW w:w="1667" w:type="pct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  <w:r w:rsidRPr="004D56FE">
              <w:rPr>
                <w:rFonts w:ascii="Segoe UI" w:hAnsi="Segoe UI" w:cs="Segoe UI"/>
                <w:b/>
                <w:sz w:val="28"/>
                <w:szCs w:val="28"/>
              </w:rPr>
              <w:t>100</w:t>
            </w:r>
          </w:p>
        </w:tc>
        <w:tc>
          <w:tcPr>
            <w:tcW w:w="1667" w:type="pct"/>
            <w:shd w:val="clear" w:color="auto" w:fill="EDEDED" w:themeFill="accent3" w:themeFillTint="33"/>
          </w:tcPr>
          <w:p w:rsidR="007209F4" w:rsidRPr="004D56FE" w:rsidRDefault="007209F4" w:rsidP="00D276FF">
            <w:pPr>
              <w:jc w:val="center"/>
              <w:rPr>
                <w:rFonts w:ascii="Segoe UI" w:hAnsi="Segoe UI" w:cs="Segoe UI"/>
                <w:b/>
                <w:sz w:val="28"/>
                <w:szCs w:val="28"/>
              </w:rPr>
            </w:pPr>
          </w:p>
        </w:tc>
      </w:tr>
    </w:tbl>
    <w:p w:rsidR="007209F4" w:rsidRDefault="007209F4" w:rsidP="007209F4"/>
    <w:p w:rsidR="007209F4" w:rsidRDefault="007209F4" w:rsidP="007209F4"/>
    <w:p w:rsidR="00B67287" w:rsidRPr="004D56FE" w:rsidRDefault="00B67287" w:rsidP="007209F4">
      <w:pPr>
        <w:rPr>
          <w:rFonts w:ascii="Segoe UI" w:hAnsi="Segoe UI" w:cs="Segoe UI"/>
          <w:b/>
          <w:sz w:val="32"/>
          <w:szCs w:val="32"/>
        </w:rPr>
      </w:pPr>
    </w:p>
    <w:sectPr w:rsidR="00B67287" w:rsidRPr="004D56FE" w:rsidSect="00761FB5">
      <w:headerReference w:type="default" r:id="rId7"/>
      <w:footerReference w:type="default" r:id="rId8"/>
      <w:pgSz w:w="11906" w:h="16838"/>
      <w:pgMar w:top="1418" w:right="851" w:bottom="1418" w:left="851" w:header="709" w:footer="3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4DB5" w:rsidRDefault="00574DB5" w:rsidP="00D424B8">
      <w:r>
        <w:separator/>
      </w:r>
    </w:p>
  </w:endnote>
  <w:endnote w:type="continuationSeparator" w:id="0">
    <w:p w:rsidR="00574DB5" w:rsidRDefault="00574DB5" w:rsidP="00D42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1FB5" w:rsidRDefault="00761FB5" w:rsidP="00761FB5">
    <w:pPr>
      <w:pStyle w:val="Footer"/>
      <w:jc w:val="center"/>
    </w:pPr>
    <w:r>
      <w:rPr>
        <w:noProof/>
      </w:rPr>
      <w:drawing>
        <wp:inline distT="0" distB="0" distL="0" distR="0">
          <wp:extent cx="1078230" cy="267335"/>
          <wp:effectExtent l="0" t="0" r="762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230" cy="267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4DB5" w:rsidRDefault="00574DB5" w:rsidP="00D424B8">
      <w:r>
        <w:separator/>
      </w:r>
    </w:p>
  </w:footnote>
  <w:footnote w:type="continuationSeparator" w:id="0">
    <w:p w:rsidR="00574DB5" w:rsidRDefault="00574DB5" w:rsidP="00D424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4B8" w:rsidRDefault="00EC523A" w:rsidP="00D424B8">
    <w:pPr>
      <w:pStyle w:val="Header"/>
      <w:jc w:val="center"/>
    </w:pPr>
    <w:r>
      <w:rPr>
        <w:noProof/>
      </w:rPr>
      <w:drawing>
        <wp:inline distT="0" distB="0" distL="0" distR="0">
          <wp:extent cx="1683385" cy="8972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3385" cy="89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424B8" w:rsidRDefault="00D424B8" w:rsidP="00D424B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15908"/>
    <w:multiLevelType w:val="hybridMultilevel"/>
    <w:tmpl w:val="16E492A2"/>
    <w:lvl w:ilvl="0" w:tplc="B412BC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E1133"/>
    <w:multiLevelType w:val="hybridMultilevel"/>
    <w:tmpl w:val="16E492A2"/>
    <w:lvl w:ilvl="0" w:tplc="B412BC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rQwNbO0NDcwMzZW0lEKTi0uzszPAykwqQUAmsK0bSwAAAA="/>
  </w:docVars>
  <w:rsids>
    <w:rsidRoot w:val="00D424B8"/>
    <w:rsid w:val="00065DA5"/>
    <w:rsid w:val="0010574E"/>
    <w:rsid w:val="001304AE"/>
    <w:rsid w:val="001A5AFC"/>
    <w:rsid w:val="00217563"/>
    <w:rsid w:val="003D7C64"/>
    <w:rsid w:val="004011C8"/>
    <w:rsid w:val="0045404F"/>
    <w:rsid w:val="004D56FE"/>
    <w:rsid w:val="00574DB5"/>
    <w:rsid w:val="005E2260"/>
    <w:rsid w:val="00635618"/>
    <w:rsid w:val="006A2864"/>
    <w:rsid w:val="006D00D1"/>
    <w:rsid w:val="007209F4"/>
    <w:rsid w:val="00761FB5"/>
    <w:rsid w:val="00967D9C"/>
    <w:rsid w:val="00A5391D"/>
    <w:rsid w:val="00A76666"/>
    <w:rsid w:val="00AE532D"/>
    <w:rsid w:val="00AF4656"/>
    <w:rsid w:val="00B67287"/>
    <w:rsid w:val="00B82215"/>
    <w:rsid w:val="00D424B8"/>
    <w:rsid w:val="00D47A9E"/>
    <w:rsid w:val="00D95AFA"/>
    <w:rsid w:val="00E04346"/>
    <w:rsid w:val="00E5738A"/>
    <w:rsid w:val="00E86E78"/>
    <w:rsid w:val="00EC523A"/>
    <w:rsid w:val="00F30DCD"/>
    <w:rsid w:val="00FA2D33"/>
    <w:rsid w:val="00FC4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7AA6A0"/>
  <w15:chartTrackingRefBased/>
  <w15:docId w15:val="{9193D5D4-5C6B-4E23-B982-B93F5BC03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24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B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B8"/>
  </w:style>
  <w:style w:type="paragraph" w:styleId="Footer">
    <w:name w:val="footer"/>
    <w:basedOn w:val="Normal"/>
    <w:link w:val="FooterChar"/>
    <w:uiPriority w:val="99"/>
    <w:unhideWhenUsed/>
    <w:rsid w:val="00D424B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B8"/>
  </w:style>
  <w:style w:type="paragraph" w:styleId="BalloonText">
    <w:name w:val="Balloon Text"/>
    <w:basedOn w:val="Normal"/>
    <w:link w:val="BalloonTextChar"/>
    <w:uiPriority w:val="99"/>
    <w:semiHidden/>
    <w:unhideWhenUsed/>
    <w:rsid w:val="00D424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4B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link w:val="TitleChar"/>
    <w:qFormat/>
    <w:rsid w:val="00217563"/>
    <w:pPr>
      <w:widowControl w:val="0"/>
      <w:tabs>
        <w:tab w:val="left" w:pos="-720"/>
      </w:tabs>
      <w:suppressAutoHyphens/>
      <w:jc w:val="center"/>
    </w:pPr>
    <w:rPr>
      <w:b/>
      <w:snapToGrid w:val="0"/>
      <w:sz w:val="48"/>
      <w:szCs w:val="20"/>
      <w:lang w:val="en-GB" w:eastAsia="en-GB"/>
    </w:rPr>
  </w:style>
  <w:style w:type="character" w:customStyle="1" w:styleId="TitleChar">
    <w:name w:val="Title Char"/>
    <w:basedOn w:val="DefaultParagraphFont"/>
    <w:link w:val="Title"/>
    <w:rsid w:val="00217563"/>
    <w:rPr>
      <w:rFonts w:ascii="Times New Roman" w:eastAsia="Times New Roman" w:hAnsi="Times New Roman" w:cs="Times New Roman"/>
      <w:b/>
      <w:snapToGrid w:val="0"/>
      <w:sz w:val="48"/>
      <w:szCs w:val="20"/>
      <w:lang w:val="en-GB" w:eastAsia="en-GB"/>
    </w:rPr>
  </w:style>
  <w:style w:type="paragraph" w:styleId="ListParagraph">
    <w:name w:val="List Paragraph"/>
    <w:basedOn w:val="Normal"/>
    <w:uiPriority w:val="34"/>
    <w:qFormat/>
    <w:rsid w:val="00217563"/>
    <w:pPr>
      <w:ind w:left="720"/>
      <w:contextualSpacing/>
    </w:pPr>
  </w:style>
  <w:style w:type="table" w:styleId="TableGrid">
    <w:name w:val="Table Grid"/>
    <w:basedOn w:val="TableNormal"/>
    <w:uiPriority w:val="39"/>
    <w:rsid w:val="006356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728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7287"/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3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337</Words>
  <Characters>192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çuk YAVUZKANAT</dc:creator>
  <cp:keywords/>
  <dc:description/>
  <cp:lastModifiedBy>selçuk yavuzkanat</cp:lastModifiedBy>
  <cp:revision>7</cp:revision>
  <dcterms:created xsi:type="dcterms:W3CDTF">2019-10-28T08:14:00Z</dcterms:created>
  <dcterms:modified xsi:type="dcterms:W3CDTF">2019-11-28T12:17:00Z</dcterms:modified>
</cp:coreProperties>
</file>